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1"/>
        <w:gridCol w:w="2172"/>
        <w:gridCol w:w="8435"/>
      </w:tblGrid>
      <w:tr w:rsidR="005D40DC" w14:paraId="4050FFF6" w14:textId="77777777" w:rsidTr="00083565">
        <w:trPr>
          <w:cantSplit/>
        </w:trPr>
        <w:tc>
          <w:tcPr>
            <w:tcW w:w="2643" w:type="dxa"/>
            <w:gridSpan w:val="2"/>
            <w:tcBorders>
              <w:bottom w:val="single" w:sz="36" w:space="0" w:color="auto"/>
            </w:tcBorders>
          </w:tcPr>
          <w:p w14:paraId="65985C2D" w14:textId="77777777" w:rsidR="005D40DC" w:rsidRPr="003841F7" w:rsidRDefault="005D40DC" w:rsidP="00083565">
            <w:pPr>
              <w:pStyle w:val="ChecklistBasis"/>
              <w:rPr>
                <w:b/>
                <w:color w:val="040404"/>
              </w:rPr>
            </w:pPr>
            <w:r>
              <w:rPr>
                <w:b/>
                <w:color w:val="040404"/>
              </w:rPr>
              <w:t>IRB Number</w:t>
            </w:r>
          </w:p>
        </w:tc>
        <w:tc>
          <w:tcPr>
            <w:tcW w:w="8435" w:type="dxa"/>
            <w:tcBorders>
              <w:bottom w:val="single" w:sz="36" w:space="0" w:color="auto"/>
            </w:tcBorders>
          </w:tcPr>
          <w:p w14:paraId="2115119A" w14:textId="77777777" w:rsidR="005D40DC" w:rsidRPr="001A72C4" w:rsidRDefault="005D40DC" w:rsidP="00083565">
            <w:pPr>
              <w:pStyle w:val="ChecklistBasis"/>
              <w:rPr>
                <w:color w:val="040404"/>
              </w:rPr>
            </w:pPr>
            <w:r w:rsidRPr="003841F7">
              <w:rPr>
                <w:b/>
                <w:color w:val="040404"/>
              </w:rPr>
              <w:fldChar w:fldCharType="begin">
                <w:ffData>
                  <w:name w:val="Text1"/>
                  <w:enabled/>
                  <w:calcOnExit w:val="0"/>
                  <w:textInput/>
                </w:ffData>
              </w:fldChar>
            </w:r>
            <w:r w:rsidRPr="003841F7">
              <w:rPr>
                <w:b/>
                <w:color w:val="040404"/>
              </w:rPr>
              <w:instrText xml:space="preserve"> FORMTEXT </w:instrText>
            </w:r>
            <w:r w:rsidRPr="003841F7">
              <w:rPr>
                <w:b/>
                <w:color w:val="040404"/>
              </w:rPr>
            </w:r>
            <w:r w:rsidRPr="003841F7">
              <w:rPr>
                <w:b/>
                <w:color w:val="040404"/>
              </w:rPr>
              <w:fldChar w:fldCharType="separate"/>
            </w:r>
            <w:r w:rsidRPr="003841F7">
              <w:rPr>
                <w:b/>
                <w:color w:val="040404"/>
              </w:rPr>
              <w:t> </w:t>
            </w:r>
            <w:r w:rsidRPr="003841F7">
              <w:rPr>
                <w:b/>
                <w:color w:val="040404"/>
              </w:rPr>
              <w:t> </w:t>
            </w:r>
            <w:r w:rsidRPr="003841F7">
              <w:rPr>
                <w:b/>
                <w:color w:val="040404"/>
              </w:rPr>
              <w:t> </w:t>
            </w:r>
            <w:r w:rsidRPr="003841F7">
              <w:rPr>
                <w:b/>
                <w:color w:val="040404"/>
              </w:rPr>
              <w:t> </w:t>
            </w:r>
            <w:r w:rsidRPr="003841F7">
              <w:rPr>
                <w:b/>
                <w:color w:val="040404"/>
              </w:rPr>
              <w:t> </w:t>
            </w:r>
            <w:r w:rsidRPr="003841F7">
              <w:rPr>
                <w:color w:val="040404"/>
              </w:rPr>
              <w:fldChar w:fldCharType="end"/>
            </w:r>
          </w:p>
        </w:tc>
      </w:tr>
      <w:tr w:rsidR="005D40DC" w14:paraId="54368EC8" w14:textId="77777777" w:rsidTr="00083565">
        <w:trPr>
          <w:cantSplit/>
        </w:trPr>
        <w:tc>
          <w:tcPr>
            <w:tcW w:w="11078" w:type="dxa"/>
            <w:gridSpan w:val="3"/>
          </w:tcPr>
          <w:p w14:paraId="7E7850FD" w14:textId="77777777" w:rsidR="005D40DC" w:rsidRPr="00F979B2" w:rsidRDefault="005D40DC" w:rsidP="00083565">
            <w:pPr>
              <w:pStyle w:val="ChecklistBasis"/>
              <w:rPr>
                <w:color w:val="040404"/>
              </w:rPr>
            </w:pPr>
            <w:r w:rsidRPr="00F979B2">
              <w:rPr>
                <w:color w:val="040404"/>
              </w:rPr>
              <w:t xml:space="preserve">The purpose of this checklist is to provide support for IRB members or the </w:t>
            </w:r>
            <w:r w:rsidRPr="00F979B2">
              <w:rPr>
                <w:color w:val="040404"/>
                <w:u w:val="double"/>
              </w:rPr>
              <w:t>Designated Reviewer</w:t>
            </w:r>
            <w:r w:rsidRPr="00F979B2">
              <w:rPr>
                <w:color w:val="040404"/>
              </w:rPr>
              <w:t xml:space="preserve"> following the WORKSHEET: Criteria for Approval (HRP-314) when research involves </w:t>
            </w:r>
            <w:r>
              <w:rPr>
                <w:color w:val="040404"/>
              </w:rPr>
              <w:t xml:space="preserve">a </w:t>
            </w:r>
            <w:r w:rsidRPr="00F979B2">
              <w:rPr>
                <w:color w:val="040404"/>
              </w:rPr>
              <w:t xml:space="preserve">waiver of </w:t>
            </w:r>
            <w:r>
              <w:rPr>
                <w:color w:val="040404"/>
              </w:rPr>
              <w:t xml:space="preserve">the </w:t>
            </w:r>
            <w:r w:rsidRPr="00F979B2">
              <w:rPr>
                <w:color w:val="040404"/>
              </w:rPr>
              <w:t xml:space="preserve">consent </w:t>
            </w:r>
            <w:r>
              <w:rPr>
                <w:color w:val="040404"/>
              </w:rPr>
              <w:t xml:space="preserve">process </w:t>
            </w:r>
            <w:r w:rsidRPr="00F979B2">
              <w:rPr>
                <w:color w:val="040404"/>
              </w:rPr>
              <w:t>for planned emergency research. This checklist must be used for all reviews (initial, continuing, modification, review by the convened IRB, and review using the expedited procedure)</w:t>
            </w:r>
            <w:r>
              <w:rPr>
                <w:color w:val="040404"/>
              </w:rPr>
              <w:t xml:space="preserve"> </w:t>
            </w:r>
            <w:r w:rsidRPr="00F979B2">
              <w:rPr>
                <w:color w:val="040404"/>
              </w:rPr>
              <w:t xml:space="preserve">when research involves </w:t>
            </w:r>
            <w:r>
              <w:rPr>
                <w:color w:val="040404"/>
              </w:rPr>
              <w:t xml:space="preserve">a </w:t>
            </w:r>
            <w:r w:rsidRPr="00F979B2">
              <w:rPr>
                <w:color w:val="040404"/>
              </w:rPr>
              <w:t xml:space="preserve">waiver of </w:t>
            </w:r>
            <w:r>
              <w:rPr>
                <w:color w:val="040404"/>
              </w:rPr>
              <w:t xml:space="preserve">the </w:t>
            </w:r>
            <w:r w:rsidRPr="00F979B2">
              <w:rPr>
                <w:color w:val="040404"/>
              </w:rPr>
              <w:t xml:space="preserve">consent </w:t>
            </w:r>
            <w:r>
              <w:rPr>
                <w:color w:val="040404"/>
              </w:rPr>
              <w:t xml:space="preserve">process </w:t>
            </w:r>
            <w:r w:rsidRPr="00F979B2">
              <w:rPr>
                <w:color w:val="040404"/>
              </w:rPr>
              <w:t>for planned emergency research.</w:t>
            </w:r>
          </w:p>
          <w:p w14:paraId="68C7E4D5" w14:textId="77777777" w:rsidR="005D40DC" w:rsidRPr="00F979B2" w:rsidRDefault="005D40DC" w:rsidP="00083565">
            <w:pPr>
              <w:pStyle w:val="ChecklistBasis"/>
              <w:numPr>
                <w:ilvl w:val="0"/>
                <w:numId w:val="36"/>
              </w:numPr>
              <w:rPr>
                <w:color w:val="040404"/>
              </w:rPr>
            </w:pPr>
            <w:r w:rsidRPr="00F979B2">
              <w:rPr>
                <w:color w:val="040404"/>
              </w:rPr>
              <w:t xml:space="preserve">For initial review using the expedited procedure and modifications and continuing reviews where the determinations relevant to this checklist made on the previous review have changed, the </w:t>
            </w:r>
            <w:r w:rsidRPr="00F979B2">
              <w:rPr>
                <w:color w:val="040404"/>
                <w:u w:val="double"/>
              </w:rPr>
              <w:t>Designated Reviewer</w:t>
            </w:r>
            <w:r w:rsidRPr="00F979B2">
              <w:rPr>
                <w:color w:val="040404"/>
              </w:rPr>
              <w:t xml:space="preserve"> completes this checklist to document determinations required by the regulations a</w:t>
            </w:r>
            <w:r>
              <w:rPr>
                <w:color w:val="040404"/>
              </w:rPr>
              <w:t>nd protocol-</w:t>
            </w:r>
            <w:r w:rsidRPr="00F979B2">
              <w:rPr>
                <w:color w:val="040404"/>
              </w:rPr>
              <w:t xml:space="preserve">specific findings justifying those determinations. The </w:t>
            </w:r>
            <w:r w:rsidRPr="00F979B2">
              <w:rPr>
                <w:color w:val="040404"/>
                <w:u w:val="double"/>
              </w:rPr>
              <w:t>Designated Reviewer</w:t>
            </w:r>
            <w:r w:rsidRPr="00F979B2">
              <w:rPr>
                <w:color w:val="040404"/>
              </w:rPr>
              <w:t xml:space="preserve"> attaches this checklist </w:t>
            </w:r>
            <w:proofErr w:type="spellStart"/>
            <w:r>
              <w:rPr>
                <w:color w:val="040404"/>
              </w:rPr>
              <w:t>n</w:t>
            </w:r>
            <w:proofErr w:type="spellEnd"/>
            <w:r w:rsidRPr="00F979B2">
              <w:rPr>
                <w:color w:val="040404"/>
              </w:rPr>
              <w:t xml:space="preserve"> </w:t>
            </w:r>
            <w:r>
              <w:rPr>
                <w:color w:val="040404"/>
              </w:rPr>
              <w:t xml:space="preserve">the </w:t>
            </w:r>
            <w:r w:rsidRPr="00F979B2">
              <w:rPr>
                <w:color w:val="040404"/>
              </w:rPr>
              <w:t xml:space="preserve">“Submit </w:t>
            </w:r>
            <w:r w:rsidRPr="004827B6">
              <w:rPr>
                <w:color w:val="040404"/>
                <w:u w:val="double"/>
              </w:rPr>
              <w:t>Non-Committee Review</w:t>
            </w:r>
            <w:r w:rsidRPr="00F979B2">
              <w:rPr>
                <w:color w:val="040404"/>
              </w:rPr>
              <w:t xml:space="preserve">” activity. The IRB Office retains this checklist in the </w:t>
            </w:r>
            <w:r>
              <w:rPr>
                <w:color w:val="040404"/>
              </w:rPr>
              <w:t>study</w:t>
            </w:r>
            <w:r w:rsidRPr="00F979B2">
              <w:rPr>
                <w:color w:val="040404"/>
              </w:rPr>
              <w:t xml:space="preserve"> file.</w:t>
            </w:r>
          </w:p>
          <w:p w14:paraId="57A2A102" w14:textId="77777777" w:rsidR="005D40DC" w:rsidRPr="00F979B2" w:rsidRDefault="005D40DC" w:rsidP="00083565">
            <w:pPr>
              <w:pStyle w:val="ChecklistBasis"/>
              <w:numPr>
                <w:ilvl w:val="0"/>
                <w:numId w:val="36"/>
              </w:numPr>
              <w:rPr>
                <w:color w:val="040404"/>
              </w:rPr>
            </w:pPr>
            <w:r w:rsidRPr="00F979B2">
              <w:rPr>
                <w:color w:val="040404"/>
              </w:rPr>
              <w:t>For initial review using the convened IRB and for modifications and continuing reviews where the determinations relevant to this checklist made on the previous review have changed, one of the following two options may be used:</w:t>
            </w:r>
          </w:p>
          <w:p w14:paraId="1507BD92" w14:textId="77777777" w:rsidR="005D40DC" w:rsidRDefault="005D40DC" w:rsidP="00083565">
            <w:pPr>
              <w:pStyle w:val="ChecklistBasis"/>
              <w:numPr>
                <w:ilvl w:val="0"/>
                <w:numId w:val="35"/>
              </w:numPr>
              <w:rPr>
                <w:color w:val="040404"/>
              </w:rPr>
            </w:pPr>
            <w:r w:rsidRPr="00F979B2">
              <w:rPr>
                <w:color w:val="040404"/>
              </w:rPr>
              <w:t xml:space="preserve">The </w:t>
            </w:r>
            <w:r>
              <w:rPr>
                <w:color w:val="040404"/>
              </w:rPr>
              <w:t xml:space="preserve">primary IRB Analyst for the </w:t>
            </w:r>
            <w:r w:rsidRPr="00F979B2">
              <w:rPr>
                <w:color w:val="040404"/>
              </w:rPr>
              <w:t>convened IRB completes the corresponding section of the meeting minutes to document determinations required by the regulations along with protocol</w:t>
            </w:r>
            <w:r>
              <w:rPr>
                <w:color w:val="040404"/>
              </w:rPr>
              <w:t>-</w:t>
            </w:r>
            <w:r w:rsidRPr="00F979B2">
              <w:rPr>
                <w:color w:val="040404"/>
              </w:rPr>
              <w:t>specific findings justifying those determinations, in which case this checklist does not need to be completed or retained.</w:t>
            </w:r>
          </w:p>
          <w:p w14:paraId="65003678" w14:textId="77777777" w:rsidR="005D40DC" w:rsidRPr="00A339ED" w:rsidRDefault="005D40DC" w:rsidP="00083565">
            <w:pPr>
              <w:pStyle w:val="ChecklistBasis"/>
              <w:numPr>
                <w:ilvl w:val="0"/>
                <w:numId w:val="35"/>
              </w:numPr>
              <w:rPr>
                <w:color w:val="040404"/>
              </w:rPr>
            </w:pPr>
            <w:r w:rsidRPr="00A339ED">
              <w:rPr>
                <w:color w:val="040404"/>
              </w:rPr>
              <w:t>The</w:t>
            </w:r>
            <w:r>
              <w:rPr>
                <w:color w:val="040404"/>
              </w:rPr>
              <w:t xml:space="preserve"> IRB reviewer(s) for the convened IRB </w:t>
            </w:r>
            <w:r w:rsidRPr="00A339ED">
              <w:rPr>
                <w:color w:val="040404"/>
              </w:rPr>
              <w:t>complete</w:t>
            </w:r>
            <w:r>
              <w:rPr>
                <w:color w:val="040404"/>
              </w:rPr>
              <w:t>s</w:t>
            </w:r>
            <w:r w:rsidRPr="00A339ED">
              <w:rPr>
                <w:color w:val="040404"/>
              </w:rPr>
              <w:t xml:space="preserve"> this checklist to document determinations required by the regulations along with protocol</w:t>
            </w:r>
            <w:r>
              <w:rPr>
                <w:color w:val="040404"/>
              </w:rPr>
              <w:t>-</w:t>
            </w:r>
            <w:r w:rsidRPr="00A339ED">
              <w:rPr>
                <w:color w:val="040404"/>
              </w:rPr>
              <w:t>specific findings justifying those determinations</w:t>
            </w:r>
            <w:r>
              <w:rPr>
                <w:color w:val="040404"/>
              </w:rPr>
              <w:t>,</w:t>
            </w:r>
            <w:r w:rsidRPr="00A339ED">
              <w:rPr>
                <w:color w:val="040404"/>
              </w:rPr>
              <w:t xml:space="preserve"> and </w:t>
            </w:r>
            <w:r>
              <w:rPr>
                <w:color w:val="040404"/>
              </w:rPr>
              <w:t xml:space="preserve">the IRB Office (HRPP/HSPO) </w:t>
            </w:r>
            <w:r w:rsidRPr="00A339ED">
              <w:rPr>
                <w:color w:val="040404"/>
              </w:rPr>
              <w:t xml:space="preserve">uploads this checklist in the “Submit Committee Review” activity and retains this checklist in the </w:t>
            </w:r>
            <w:r>
              <w:rPr>
                <w:color w:val="040404"/>
              </w:rPr>
              <w:t>study</w:t>
            </w:r>
            <w:r w:rsidRPr="00A339ED">
              <w:rPr>
                <w:color w:val="040404"/>
              </w:rPr>
              <w:t xml:space="preserve"> file.</w:t>
            </w:r>
          </w:p>
        </w:tc>
      </w:tr>
      <w:tr w:rsidR="005D40DC" w:rsidRPr="00756C1D" w14:paraId="2D041C1F" w14:textId="77777777" w:rsidTr="00083565">
        <w:trPr>
          <w:trHeight w:hRule="exact" w:val="72"/>
        </w:trPr>
        <w:tc>
          <w:tcPr>
            <w:tcW w:w="11078" w:type="dxa"/>
            <w:gridSpan w:val="3"/>
            <w:shd w:val="clear" w:color="auto" w:fill="000000" w:themeFill="text1"/>
          </w:tcPr>
          <w:p w14:paraId="4C106BCB" w14:textId="77777777" w:rsidR="005D40DC" w:rsidRPr="00F1150A" w:rsidRDefault="005D40DC" w:rsidP="00083565"/>
        </w:tc>
      </w:tr>
      <w:tr w:rsidR="005D40DC" w14:paraId="49ED4701" w14:textId="77777777" w:rsidTr="00083565">
        <w:tc>
          <w:tcPr>
            <w:tcW w:w="11078" w:type="dxa"/>
            <w:gridSpan w:val="3"/>
          </w:tcPr>
          <w:p w14:paraId="11B78EC8" w14:textId="77777777" w:rsidR="005D40DC" w:rsidRDefault="005D40DC" w:rsidP="00083565">
            <w:pPr>
              <w:pStyle w:val="ChecklistLevel1"/>
              <w:numPr>
                <w:ilvl w:val="0"/>
                <w:numId w:val="14"/>
              </w:numPr>
              <w:tabs>
                <w:tab w:val="clear" w:pos="720"/>
              </w:tabs>
              <w:ind w:left="360" w:hanging="360"/>
            </w:pPr>
            <w:r w:rsidRPr="00EE2FD1">
              <w:t xml:space="preserve">Waiver of </w:t>
            </w:r>
            <w:r>
              <w:t xml:space="preserve">the </w:t>
            </w:r>
            <w:r w:rsidRPr="00EE2FD1">
              <w:t xml:space="preserve">Informed Consent </w:t>
            </w:r>
            <w:r>
              <w:t xml:space="preserve">Process </w:t>
            </w:r>
            <w:r w:rsidRPr="00EE2FD1">
              <w:t>for Planned Emergency Research</w:t>
            </w:r>
            <w:r>
              <w:t xml:space="preserve"> </w:t>
            </w:r>
            <w:r w:rsidRPr="00D67221">
              <w:rPr>
                <w:b w:val="0"/>
              </w:rPr>
              <w:t>(</w:t>
            </w:r>
            <w:r>
              <w:rPr>
                <w:b w:val="0"/>
              </w:rPr>
              <w:t xml:space="preserve">Check if </w:t>
            </w:r>
            <w:r w:rsidRPr="00D67221">
              <w:t xml:space="preserve">“Yes” </w:t>
            </w:r>
            <w:r w:rsidRPr="00E0789C">
              <w:rPr>
                <w:b w:val="0"/>
              </w:rPr>
              <w:t>or</w:t>
            </w:r>
            <w:r w:rsidRPr="00D67221">
              <w:t xml:space="preserve"> “N/A</w:t>
            </w:r>
            <w:r>
              <w:t>.”</w:t>
            </w:r>
            <w:r>
              <w:rPr>
                <w:b w:val="0"/>
              </w:rPr>
              <w:t xml:space="preserve"> All must be checked.)</w:t>
            </w:r>
          </w:p>
        </w:tc>
      </w:tr>
      <w:tr w:rsidR="005D40DC" w14:paraId="24B9A971" w14:textId="77777777" w:rsidTr="00083565">
        <w:tc>
          <w:tcPr>
            <w:tcW w:w="471" w:type="dxa"/>
          </w:tcPr>
          <w:sdt>
            <w:sdtPr>
              <w:id w:val="-1130546556"/>
              <w14:checkbox>
                <w14:checked w14:val="0"/>
                <w14:checkedState w14:val="2612" w14:font="MS Gothic"/>
                <w14:uncheckedState w14:val="2610" w14:font="MS Gothic"/>
              </w14:checkbox>
            </w:sdtPr>
            <w:sdtEndPr/>
            <w:sdtContent>
              <w:p w14:paraId="2EC9BB9E" w14:textId="77777777" w:rsidR="005D40DC" w:rsidRPr="00EB4707" w:rsidRDefault="005D40DC" w:rsidP="00083565">
                <w:pPr>
                  <w:pStyle w:val="ChecklistBasis"/>
                </w:pPr>
                <w:r>
                  <w:rPr>
                    <w:rFonts w:ascii="MS Gothic" w:eastAsia="MS Gothic" w:hint="eastAsia"/>
                  </w:rPr>
                  <w:t>☐</w:t>
                </w:r>
              </w:p>
            </w:sdtContent>
          </w:sdt>
          <w:p w14:paraId="0C2F7677" w14:textId="77777777" w:rsidR="005D40DC" w:rsidRDefault="005D40DC" w:rsidP="00083565"/>
        </w:tc>
        <w:tc>
          <w:tcPr>
            <w:tcW w:w="10607" w:type="dxa"/>
            <w:gridSpan w:val="2"/>
          </w:tcPr>
          <w:p w14:paraId="13E07372" w14:textId="77777777" w:rsidR="005D40DC" w:rsidRDefault="005D40DC" w:rsidP="00083565">
            <w:pPr>
              <w:pStyle w:val="StatementLevel1"/>
            </w:pPr>
            <w:r>
              <w:t xml:space="preserve">The </w:t>
            </w:r>
            <w:r w:rsidRPr="00DE4D76">
              <w:t>research</w:t>
            </w:r>
            <w:r>
              <w:t xml:space="preserve"> is </w:t>
            </w:r>
            <w:r w:rsidRPr="006B4EDE">
              <w:rPr>
                <w:b/>
              </w:rPr>
              <w:t>NOT</w:t>
            </w:r>
            <w:r>
              <w:t xml:space="preserve"> subject to regulation by a Common Rule agency other than DHHS.</w:t>
            </w:r>
          </w:p>
        </w:tc>
      </w:tr>
      <w:tr w:rsidR="005D40DC" w14:paraId="67767021" w14:textId="77777777" w:rsidTr="00083565">
        <w:tc>
          <w:tcPr>
            <w:tcW w:w="471" w:type="dxa"/>
          </w:tcPr>
          <w:sdt>
            <w:sdtPr>
              <w:id w:val="520742234"/>
              <w14:checkbox>
                <w14:checked w14:val="0"/>
                <w14:checkedState w14:val="2612" w14:font="MS Gothic"/>
                <w14:uncheckedState w14:val="2610" w14:font="MS Gothic"/>
              </w14:checkbox>
            </w:sdtPr>
            <w:sdtEndPr/>
            <w:sdtContent>
              <w:p w14:paraId="01A62367" w14:textId="77777777" w:rsidR="005D40DC" w:rsidRPr="00EB4707" w:rsidRDefault="005D40DC" w:rsidP="00083565">
                <w:pPr>
                  <w:pStyle w:val="ChecklistBasis"/>
                </w:pPr>
                <w:r>
                  <w:rPr>
                    <w:rFonts w:ascii="MS Gothic" w:eastAsia="MS Gothic" w:hAnsi="MS Gothic" w:hint="eastAsia"/>
                  </w:rPr>
                  <w:t>☐</w:t>
                </w:r>
              </w:p>
            </w:sdtContent>
          </w:sdt>
          <w:p w14:paraId="5DA8E79B" w14:textId="77777777" w:rsidR="005D40DC" w:rsidRDefault="005D40DC" w:rsidP="00083565"/>
        </w:tc>
        <w:tc>
          <w:tcPr>
            <w:tcW w:w="10607" w:type="dxa"/>
            <w:gridSpan w:val="2"/>
          </w:tcPr>
          <w:p w14:paraId="33CA0033" w14:textId="77777777" w:rsidR="005D40DC" w:rsidRDefault="005D40DC" w:rsidP="00083565">
            <w:pPr>
              <w:pStyle w:val="StatementLevel1"/>
            </w:pPr>
            <w:r>
              <w:t xml:space="preserve">The research does </w:t>
            </w:r>
            <w:r w:rsidRPr="3CCAF654">
              <w:rPr>
                <w:b/>
                <w:bCs/>
              </w:rPr>
              <w:t>NOT</w:t>
            </w:r>
            <w:r>
              <w:t xml:space="preserve"> involve prisoners as participants.</w:t>
            </w:r>
          </w:p>
        </w:tc>
      </w:tr>
      <w:tr w:rsidR="005D40DC" w14:paraId="24497355" w14:textId="77777777" w:rsidTr="00083565">
        <w:tc>
          <w:tcPr>
            <w:tcW w:w="471" w:type="dxa"/>
          </w:tcPr>
          <w:sdt>
            <w:sdtPr>
              <w:id w:val="607784201"/>
              <w14:checkbox>
                <w14:checked w14:val="0"/>
                <w14:checkedState w14:val="2612" w14:font="MS Gothic"/>
                <w14:uncheckedState w14:val="2610" w14:font="MS Gothic"/>
              </w14:checkbox>
            </w:sdtPr>
            <w:sdtEndPr/>
            <w:sdtContent>
              <w:p w14:paraId="45B88664" w14:textId="77777777" w:rsidR="005D40DC" w:rsidRPr="00EB4707" w:rsidRDefault="005D40DC" w:rsidP="00083565">
                <w:pPr>
                  <w:pStyle w:val="ChecklistBasis"/>
                </w:pPr>
                <w:r>
                  <w:rPr>
                    <w:rFonts w:ascii="MS Gothic" w:eastAsia="MS Gothic" w:hAnsi="MS Gothic" w:hint="eastAsia"/>
                  </w:rPr>
                  <w:t>☐</w:t>
                </w:r>
              </w:p>
            </w:sdtContent>
          </w:sdt>
          <w:p w14:paraId="53089374" w14:textId="77777777" w:rsidR="005D40DC" w:rsidRDefault="005D40DC" w:rsidP="00083565"/>
        </w:tc>
        <w:tc>
          <w:tcPr>
            <w:tcW w:w="10607" w:type="dxa"/>
            <w:gridSpan w:val="2"/>
          </w:tcPr>
          <w:p w14:paraId="0B0D9CEA" w14:textId="77777777" w:rsidR="005D40DC" w:rsidRDefault="005D40DC" w:rsidP="00083565">
            <w:pPr>
              <w:pStyle w:val="StatementLevel1"/>
            </w:pPr>
            <w:r>
              <w:t xml:space="preserve">The research does </w:t>
            </w:r>
            <w:r w:rsidRPr="002F319B">
              <w:rPr>
                <w:b/>
              </w:rPr>
              <w:t>NOT</w:t>
            </w:r>
            <w:r>
              <w:t xml:space="preserve"> involve pregnant women, fetuses, non-viable neonates, or neonates of uncertain viability.</w:t>
            </w:r>
          </w:p>
        </w:tc>
      </w:tr>
      <w:tr w:rsidR="005D40DC" w14:paraId="35EAFFF4" w14:textId="77777777" w:rsidTr="00083565">
        <w:tc>
          <w:tcPr>
            <w:tcW w:w="471" w:type="dxa"/>
          </w:tcPr>
          <w:sdt>
            <w:sdtPr>
              <w:id w:val="1814838605"/>
              <w14:checkbox>
                <w14:checked w14:val="0"/>
                <w14:checkedState w14:val="2612" w14:font="MS Gothic"/>
                <w14:uncheckedState w14:val="2610" w14:font="MS Gothic"/>
              </w14:checkbox>
            </w:sdtPr>
            <w:sdtEndPr/>
            <w:sdtContent>
              <w:p w14:paraId="30DA51CE" w14:textId="77777777" w:rsidR="005D40DC" w:rsidRDefault="005D40DC" w:rsidP="00083565">
                <w:pPr>
                  <w:pStyle w:val="ChecklistBasis"/>
                </w:pPr>
                <w:r>
                  <w:rPr>
                    <w:rFonts w:ascii="MS Gothic" w:eastAsia="MS Gothic" w:hAnsi="MS Gothic" w:hint="eastAsia"/>
                  </w:rPr>
                  <w:t>☐</w:t>
                </w:r>
              </w:p>
            </w:sdtContent>
          </w:sdt>
          <w:p w14:paraId="42812214" w14:textId="77777777" w:rsidR="005D40DC" w:rsidRDefault="005D40DC" w:rsidP="00083565">
            <w:pPr>
              <w:pStyle w:val="ChecklistBasis"/>
            </w:pPr>
          </w:p>
        </w:tc>
        <w:tc>
          <w:tcPr>
            <w:tcW w:w="10607" w:type="dxa"/>
            <w:gridSpan w:val="2"/>
          </w:tcPr>
          <w:p w14:paraId="6F0535B9" w14:textId="77777777" w:rsidR="005D40DC" w:rsidRDefault="005D40DC" w:rsidP="00083565">
            <w:pPr>
              <w:pStyle w:val="StatementLevel1"/>
            </w:pPr>
            <w:r w:rsidRPr="005942E8">
              <w:t xml:space="preserve">If the research is </w:t>
            </w:r>
            <w:r w:rsidRPr="001A1440">
              <w:rPr>
                <w:b/>
              </w:rPr>
              <w:t>NOT</w:t>
            </w:r>
            <w:r w:rsidRPr="005942E8">
              <w:t xml:space="preserve"> </w:t>
            </w:r>
            <w:r>
              <w:t>USFDA</w:t>
            </w:r>
            <w:r w:rsidRPr="005942E8">
              <w:t xml:space="preserve">-regulated, the research is not subject to regulations codified by the </w:t>
            </w:r>
            <w:r>
              <w:t>USFDA</w:t>
            </w:r>
            <w:r w:rsidRPr="005942E8">
              <w:t xml:space="preserve"> at title 21 CFR part 50.</w:t>
            </w:r>
            <w:r w:rsidRPr="005942E8">
              <w:rPr>
                <w:b/>
              </w:rPr>
              <w:t xml:space="preserve"> (“N/A” if </w:t>
            </w:r>
            <w:r>
              <w:rPr>
                <w:b/>
              </w:rPr>
              <w:t>USFDA</w:t>
            </w:r>
            <w:r w:rsidRPr="005942E8">
              <w:rPr>
                <w:b/>
              </w:rPr>
              <w:t>-</w:t>
            </w:r>
            <w:proofErr w:type="gramStart"/>
            <w:r w:rsidRPr="005942E8">
              <w:rPr>
                <w:b/>
              </w:rPr>
              <w:t>regulated)</w:t>
            </w:r>
            <w:r>
              <w:rPr>
                <w:b/>
              </w:rPr>
              <w:t xml:space="preserve">  N</w:t>
            </w:r>
            <w:proofErr w:type="gramEnd"/>
            <w:r>
              <w:rPr>
                <w:b/>
              </w:rPr>
              <w:t xml:space="preserve">/A: </w:t>
            </w:r>
            <w:sdt>
              <w:sdtPr>
                <w:id w:val="-116947185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5D40DC" w14:paraId="285912A9" w14:textId="77777777" w:rsidTr="00083565">
        <w:tc>
          <w:tcPr>
            <w:tcW w:w="471" w:type="dxa"/>
          </w:tcPr>
          <w:sdt>
            <w:sdtPr>
              <w:id w:val="-604264626"/>
              <w14:checkbox>
                <w14:checked w14:val="0"/>
                <w14:checkedState w14:val="2612" w14:font="MS Gothic"/>
                <w14:uncheckedState w14:val="2610" w14:font="MS Gothic"/>
              </w14:checkbox>
            </w:sdtPr>
            <w:sdtEndPr/>
            <w:sdtContent>
              <w:p w14:paraId="136A1653" w14:textId="77777777" w:rsidR="005D40DC" w:rsidRDefault="005D40DC" w:rsidP="00083565">
                <w:pPr>
                  <w:pStyle w:val="ChecklistBasis"/>
                </w:pPr>
                <w:r>
                  <w:rPr>
                    <w:rFonts w:ascii="MS Gothic" w:eastAsia="MS Gothic" w:hAnsi="MS Gothic" w:hint="eastAsia"/>
                  </w:rPr>
                  <w:t>☐</w:t>
                </w:r>
              </w:p>
            </w:sdtContent>
          </w:sdt>
          <w:p w14:paraId="67E72A18" w14:textId="77777777" w:rsidR="005D40DC" w:rsidRDefault="005D40DC" w:rsidP="00083565"/>
        </w:tc>
        <w:tc>
          <w:tcPr>
            <w:tcW w:w="10607" w:type="dxa"/>
            <w:gridSpan w:val="2"/>
          </w:tcPr>
          <w:p w14:paraId="2A46C08C" w14:textId="77777777" w:rsidR="005D40DC" w:rsidRDefault="005D40DC" w:rsidP="00083565">
            <w:pPr>
              <w:pStyle w:val="StatementLevel1"/>
            </w:pPr>
            <w:r>
              <w:t>If the research involves children as participants, the additional criteria in subpart D of the Common Rule are met, and the study aims to address an important problem in the pediatric population.</w:t>
            </w:r>
          </w:p>
          <w:p w14:paraId="77558EED" w14:textId="77777777" w:rsidR="005D40DC" w:rsidRPr="005942E8"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71FE4333" w14:textId="77777777" w:rsidTr="00083565">
        <w:tc>
          <w:tcPr>
            <w:tcW w:w="471" w:type="dxa"/>
          </w:tcPr>
          <w:sdt>
            <w:sdtPr>
              <w:id w:val="1764957503"/>
              <w14:checkbox>
                <w14:checked w14:val="0"/>
                <w14:checkedState w14:val="2612" w14:font="MS Gothic"/>
                <w14:uncheckedState w14:val="2610" w14:font="MS Gothic"/>
              </w14:checkbox>
            </w:sdtPr>
            <w:sdtEndPr/>
            <w:sdtContent>
              <w:p w14:paraId="7C2D9AE8" w14:textId="77777777" w:rsidR="005D40DC" w:rsidRPr="00EB4707" w:rsidRDefault="005D40DC" w:rsidP="00083565">
                <w:pPr>
                  <w:pStyle w:val="ChecklistBasis"/>
                </w:pPr>
                <w:r>
                  <w:rPr>
                    <w:rFonts w:ascii="MS Gothic" w:eastAsia="MS Gothic" w:hAnsi="MS Gothic" w:hint="eastAsia"/>
                  </w:rPr>
                  <w:t>☐</w:t>
                </w:r>
              </w:p>
            </w:sdtContent>
          </w:sdt>
          <w:p w14:paraId="7C9CBB5A" w14:textId="77777777" w:rsidR="005D40DC" w:rsidRDefault="005D40DC" w:rsidP="00083565"/>
        </w:tc>
        <w:tc>
          <w:tcPr>
            <w:tcW w:w="10607" w:type="dxa"/>
            <w:gridSpan w:val="2"/>
          </w:tcPr>
          <w:p w14:paraId="23CC5C51" w14:textId="77777777" w:rsidR="005D40DC" w:rsidRDefault="005D40DC" w:rsidP="00083565">
            <w:pPr>
              <w:pStyle w:val="StatementLevel1"/>
            </w:pPr>
            <w:r w:rsidRPr="005942E8">
              <w:t>The IRB has reviewed and approved consent procedures and a consent document in accord</w:t>
            </w:r>
            <w:r>
              <w:t>ance with “WORKSHEET: Criteria for Approval (HRP-314).”</w:t>
            </w:r>
          </w:p>
        </w:tc>
      </w:tr>
      <w:tr w:rsidR="005D40DC" w14:paraId="671534E4" w14:textId="77777777" w:rsidTr="00083565">
        <w:tc>
          <w:tcPr>
            <w:tcW w:w="471" w:type="dxa"/>
          </w:tcPr>
          <w:sdt>
            <w:sdtPr>
              <w:id w:val="1370496612"/>
              <w14:checkbox>
                <w14:checked w14:val="0"/>
                <w14:checkedState w14:val="2612" w14:font="MS Gothic"/>
                <w14:uncheckedState w14:val="2610" w14:font="MS Gothic"/>
              </w14:checkbox>
            </w:sdtPr>
            <w:sdtEndPr/>
            <w:sdtContent>
              <w:p w14:paraId="4264E913" w14:textId="77777777" w:rsidR="005D40DC" w:rsidRPr="00EB4707" w:rsidRDefault="005D40DC" w:rsidP="00083565">
                <w:pPr>
                  <w:pStyle w:val="ChecklistBasis"/>
                </w:pPr>
                <w:r>
                  <w:rPr>
                    <w:rFonts w:ascii="MS Gothic" w:eastAsia="MS Gothic" w:hAnsi="MS Gothic" w:hint="eastAsia"/>
                  </w:rPr>
                  <w:t>☐</w:t>
                </w:r>
              </w:p>
            </w:sdtContent>
          </w:sdt>
          <w:p w14:paraId="344E46F5" w14:textId="77777777" w:rsidR="005D40DC" w:rsidRDefault="005D40DC" w:rsidP="00083565"/>
        </w:tc>
        <w:tc>
          <w:tcPr>
            <w:tcW w:w="10607" w:type="dxa"/>
            <w:gridSpan w:val="2"/>
          </w:tcPr>
          <w:p w14:paraId="3A0502AA" w14:textId="77777777" w:rsidR="005D40DC" w:rsidRDefault="005D40DC" w:rsidP="00083565">
            <w:pPr>
              <w:pStyle w:val="StatementLevel1"/>
              <w:rPr>
                <w:i/>
                <w:iCs/>
              </w:rPr>
            </w:pPr>
            <w:r>
              <w:t xml:space="preserve">The </w:t>
            </w:r>
            <w:r w:rsidRPr="3CCAF654">
              <w:rPr>
                <w:u w:val="double"/>
              </w:rPr>
              <w:t>Human Participants</w:t>
            </w:r>
            <w:r>
              <w:t xml:space="preserve"> are in a life-threatening situation.</w:t>
            </w:r>
          </w:p>
          <w:p w14:paraId="6D440F8B"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bookmarkStart w:id="0" w:name="Text2"/>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bookmarkEnd w:id="0"/>
            <w:r w:rsidRPr="0009670A">
              <w:rPr>
                <w:b/>
              </w:rPr>
              <w:fldChar w:fldCharType="end"/>
            </w:r>
          </w:p>
        </w:tc>
      </w:tr>
      <w:tr w:rsidR="005D40DC" w14:paraId="1F1D3035" w14:textId="77777777" w:rsidTr="00083565">
        <w:tc>
          <w:tcPr>
            <w:tcW w:w="471" w:type="dxa"/>
          </w:tcPr>
          <w:sdt>
            <w:sdtPr>
              <w:id w:val="785397332"/>
              <w14:checkbox>
                <w14:checked w14:val="0"/>
                <w14:checkedState w14:val="2612" w14:font="MS Gothic"/>
                <w14:uncheckedState w14:val="2610" w14:font="MS Gothic"/>
              </w14:checkbox>
            </w:sdtPr>
            <w:sdtEndPr/>
            <w:sdtContent>
              <w:p w14:paraId="339AF029" w14:textId="77777777" w:rsidR="005D40DC" w:rsidRPr="00EB4707" w:rsidRDefault="005D40DC" w:rsidP="00083565">
                <w:pPr>
                  <w:pStyle w:val="ChecklistBasis"/>
                </w:pPr>
                <w:r>
                  <w:rPr>
                    <w:rFonts w:ascii="MS Gothic" w:eastAsia="MS Gothic" w:hAnsi="MS Gothic" w:hint="eastAsia"/>
                  </w:rPr>
                  <w:t>☐</w:t>
                </w:r>
              </w:p>
            </w:sdtContent>
          </w:sdt>
          <w:p w14:paraId="59FC2CDC" w14:textId="77777777" w:rsidR="005D40DC" w:rsidRDefault="005D40DC" w:rsidP="00083565"/>
        </w:tc>
        <w:tc>
          <w:tcPr>
            <w:tcW w:w="10607" w:type="dxa"/>
            <w:gridSpan w:val="2"/>
          </w:tcPr>
          <w:p w14:paraId="3A51D734" w14:textId="77777777" w:rsidR="005D40DC" w:rsidRDefault="005D40DC" w:rsidP="00083565">
            <w:pPr>
              <w:pStyle w:val="StatementLevel1"/>
              <w:rPr>
                <w:i/>
              </w:rPr>
            </w:pPr>
            <w:r>
              <w:t>Available treatments are unproven or unsatisfactory.</w:t>
            </w:r>
          </w:p>
          <w:p w14:paraId="70B9B337"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75FD2F14" w14:textId="77777777" w:rsidTr="00083565">
        <w:tc>
          <w:tcPr>
            <w:tcW w:w="471" w:type="dxa"/>
          </w:tcPr>
          <w:sdt>
            <w:sdtPr>
              <w:id w:val="-1770694893"/>
              <w14:checkbox>
                <w14:checked w14:val="0"/>
                <w14:checkedState w14:val="2612" w14:font="MS Gothic"/>
                <w14:uncheckedState w14:val="2610" w14:font="MS Gothic"/>
              </w14:checkbox>
            </w:sdtPr>
            <w:sdtEndPr/>
            <w:sdtContent>
              <w:p w14:paraId="3DCF1208" w14:textId="77777777" w:rsidR="005D40DC" w:rsidRPr="00EB4707" w:rsidRDefault="005D40DC" w:rsidP="00083565">
                <w:pPr>
                  <w:pStyle w:val="ChecklistBasis"/>
                </w:pPr>
                <w:r>
                  <w:rPr>
                    <w:rFonts w:ascii="MS Gothic" w:eastAsia="MS Gothic" w:hAnsi="MS Gothic" w:hint="eastAsia"/>
                  </w:rPr>
                  <w:t>☐</w:t>
                </w:r>
              </w:p>
            </w:sdtContent>
          </w:sdt>
          <w:p w14:paraId="4BF3A043" w14:textId="77777777" w:rsidR="005D40DC" w:rsidRDefault="005D40DC" w:rsidP="00083565"/>
        </w:tc>
        <w:tc>
          <w:tcPr>
            <w:tcW w:w="10607" w:type="dxa"/>
            <w:gridSpan w:val="2"/>
          </w:tcPr>
          <w:p w14:paraId="5C57FEA2" w14:textId="77777777" w:rsidR="005D40DC" w:rsidRDefault="005D40DC" w:rsidP="00083565">
            <w:pPr>
              <w:pStyle w:val="StatementLevel1"/>
              <w:rPr>
                <w:i/>
              </w:rPr>
            </w:pPr>
            <w:r>
              <w:t xml:space="preserve">The collection of valid scientific evidence, which may include evidence obtained through randomized placebo-controlled investigations, is necessary to determine the safety and effectiveness of </w:t>
            </w:r>
            <w:proofErr w:type="gramStart"/>
            <w:r>
              <w:t>particular interventions</w:t>
            </w:r>
            <w:proofErr w:type="gramEnd"/>
            <w:r>
              <w:t>.</w:t>
            </w:r>
          </w:p>
          <w:p w14:paraId="36D073F4"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5F891B04" w14:textId="77777777" w:rsidTr="00083565">
        <w:tc>
          <w:tcPr>
            <w:tcW w:w="471" w:type="dxa"/>
          </w:tcPr>
          <w:sdt>
            <w:sdtPr>
              <w:id w:val="-838232649"/>
              <w14:checkbox>
                <w14:checked w14:val="0"/>
                <w14:checkedState w14:val="2612" w14:font="MS Gothic"/>
                <w14:uncheckedState w14:val="2610" w14:font="MS Gothic"/>
              </w14:checkbox>
            </w:sdtPr>
            <w:sdtEndPr/>
            <w:sdtContent>
              <w:p w14:paraId="0D04117F" w14:textId="77777777" w:rsidR="005D40DC" w:rsidRPr="00EB4707" w:rsidRDefault="005D40DC" w:rsidP="00083565">
                <w:pPr>
                  <w:pStyle w:val="ChecklistBasis"/>
                </w:pPr>
                <w:r>
                  <w:rPr>
                    <w:rFonts w:ascii="MS Gothic" w:eastAsia="MS Gothic" w:hAnsi="MS Gothic" w:hint="eastAsia"/>
                  </w:rPr>
                  <w:t>☐</w:t>
                </w:r>
              </w:p>
            </w:sdtContent>
          </w:sdt>
          <w:p w14:paraId="701FF918" w14:textId="77777777" w:rsidR="005D40DC" w:rsidRDefault="005D40DC" w:rsidP="00083565"/>
        </w:tc>
        <w:tc>
          <w:tcPr>
            <w:tcW w:w="10607" w:type="dxa"/>
            <w:gridSpan w:val="2"/>
          </w:tcPr>
          <w:p w14:paraId="15A40442" w14:textId="77777777" w:rsidR="005D40DC" w:rsidRDefault="005D40DC" w:rsidP="00083565">
            <w:pPr>
              <w:pStyle w:val="StatementLevel1"/>
              <w:rPr>
                <w:i/>
                <w:iCs/>
              </w:rPr>
            </w:pPr>
            <w:r>
              <w:t xml:space="preserve">Obtaining informed consent is not feasible because the participants will not be able to give their informed consent </w:t>
            </w:r>
            <w:proofErr w:type="gramStart"/>
            <w:r>
              <w:t>as a result of</w:t>
            </w:r>
            <w:proofErr w:type="gramEnd"/>
            <w:r>
              <w:t xml:space="preserve"> their medical condition.</w:t>
            </w:r>
          </w:p>
          <w:p w14:paraId="5044193D"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6B1BD62E" w14:textId="77777777" w:rsidTr="00083565">
        <w:tc>
          <w:tcPr>
            <w:tcW w:w="471" w:type="dxa"/>
          </w:tcPr>
          <w:sdt>
            <w:sdtPr>
              <w:id w:val="-550384397"/>
              <w14:checkbox>
                <w14:checked w14:val="0"/>
                <w14:checkedState w14:val="2612" w14:font="MS Gothic"/>
                <w14:uncheckedState w14:val="2610" w14:font="MS Gothic"/>
              </w14:checkbox>
            </w:sdtPr>
            <w:sdtEndPr/>
            <w:sdtContent>
              <w:p w14:paraId="29DE4AD6" w14:textId="77777777" w:rsidR="005D40DC" w:rsidRPr="00EB4707" w:rsidRDefault="005D40DC" w:rsidP="00083565">
                <w:pPr>
                  <w:pStyle w:val="ChecklistBasis"/>
                </w:pPr>
                <w:r>
                  <w:rPr>
                    <w:rFonts w:ascii="MS Gothic" w:eastAsia="MS Gothic" w:hAnsi="MS Gothic" w:hint="eastAsia"/>
                  </w:rPr>
                  <w:t>☐</w:t>
                </w:r>
              </w:p>
            </w:sdtContent>
          </w:sdt>
          <w:p w14:paraId="4FE9BA2D" w14:textId="77777777" w:rsidR="005D40DC" w:rsidRDefault="005D40DC" w:rsidP="00083565"/>
        </w:tc>
        <w:tc>
          <w:tcPr>
            <w:tcW w:w="10607" w:type="dxa"/>
            <w:gridSpan w:val="2"/>
          </w:tcPr>
          <w:p w14:paraId="5498204C" w14:textId="77777777" w:rsidR="005D40DC" w:rsidRDefault="005D40DC" w:rsidP="00083565">
            <w:pPr>
              <w:pStyle w:val="StatementLevel1"/>
            </w:pPr>
            <w:r>
              <w:t xml:space="preserve">Obtaining informed consent is not feasible because the intervention under investigation must be administered before consent from the participants’ legally authorized representatives is feasible. </w:t>
            </w:r>
            <w:r w:rsidRPr="3CCAF654">
              <w:rPr>
                <w:i/>
                <w:iCs/>
              </w:rPr>
              <w:t>Provide protocol specific findings justifying this determination:</w:t>
            </w:r>
            <w:r w:rsidRPr="3CCAF654">
              <w:rPr>
                <w:b/>
                <w:bCs/>
              </w:rPr>
              <w:t xml:space="preserve"> </w:t>
            </w:r>
            <w:r w:rsidRPr="3CCAF654">
              <w:rPr>
                <w:b/>
                <w:bCs/>
              </w:rPr>
              <w:fldChar w:fldCharType="begin">
                <w:ffData>
                  <w:name w:val="Text2"/>
                  <w:enabled/>
                  <w:calcOnExit w:val="0"/>
                  <w:textInput/>
                </w:ffData>
              </w:fldChar>
            </w:r>
            <w:r w:rsidRPr="3CCAF654">
              <w:rPr>
                <w:b/>
                <w:bCs/>
              </w:rPr>
              <w:instrText xml:space="preserve"> FORMTEXT </w:instrText>
            </w:r>
            <w:r w:rsidRPr="3CCAF654">
              <w:rPr>
                <w:b/>
                <w:bCs/>
              </w:rPr>
            </w:r>
            <w:r w:rsidRPr="3CCAF654">
              <w:rPr>
                <w:b/>
                <w:bCs/>
              </w:rPr>
              <w:fldChar w:fldCharType="separate"/>
            </w:r>
            <w:r w:rsidRPr="3CCAF654">
              <w:rPr>
                <w:b/>
                <w:bCs/>
                <w:noProof/>
              </w:rPr>
              <w:t> </w:t>
            </w:r>
            <w:r w:rsidRPr="3CCAF654">
              <w:rPr>
                <w:b/>
                <w:bCs/>
                <w:noProof/>
              </w:rPr>
              <w:t> </w:t>
            </w:r>
            <w:r w:rsidRPr="3CCAF654">
              <w:rPr>
                <w:b/>
                <w:bCs/>
                <w:noProof/>
              </w:rPr>
              <w:t> </w:t>
            </w:r>
            <w:r w:rsidRPr="3CCAF654">
              <w:rPr>
                <w:b/>
                <w:bCs/>
                <w:noProof/>
              </w:rPr>
              <w:t> </w:t>
            </w:r>
            <w:r w:rsidRPr="3CCAF654">
              <w:rPr>
                <w:b/>
                <w:bCs/>
                <w:noProof/>
              </w:rPr>
              <w:t> </w:t>
            </w:r>
            <w:r w:rsidRPr="3CCAF654">
              <w:rPr>
                <w:b/>
                <w:bCs/>
              </w:rPr>
              <w:fldChar w:fldCharType="end"/>
            </w:r>
          </w:p>
        </w:tc>
      </w:tr>
      <w:tr w:rsidR="005D40DC" w14:paraId="63622DAE" w14:textId="77777777" w:rsidTr="00083565">
        <w:tc>
          <w:tcPr>
            <w:tcW w:w="471" w:type="dxa"/>
          </w:tcPr>
          <w:sdt>
            <w:sdtPr>
              <w:id w:val="-530103525"/>
              <w14:checkbox>
                <w14:checked w14:val="0"/>
                <w14:checkedState w14:val="2612" w14:font="MS Gothic"/>
                <w14:uncheckedState w14:val="2610" w14:font="MS Gothic"/>
              </w14:checkbox>
            </w:sdtPr>
            <w:sdtEndPr/>
            <w:sdtContent>
              <w:p w14:paraId="25F482FF" w14:textId="77777777" w:rsidR="005D40DC" w:rsidRPr="00EB4707" w:rsidRDefault="005D40DC" w:rsidP="00083565">
                <w:pPr>
                  <w:pStyle w:val="ChecklistBasis"/>
                </w:pPr>
                <w:r>
                  <w:rPr>
                    <w:rFonts w:ascii="MS Gothic" w:eastAsia="MS Gothic" w:hAnsi="MS Gothic" w:hint="eastAsia"/>
                  </w:rPr>
                  <w:t>☐</w:t>
                </w:r>
              </w:p>
            </w:sdtContent>
          </w:sdt>
          <w:p w14:paraId="305233D9" w14:textId="77777777" w:rsidR="005D40DC" w:rsidRDefault="005D40DC" w:rsidP="00083565"/>
        </w:tc>
        <w:tc>
          <w:tcPr>
            <w:tcW w:w="10607" w:type="dxa"/>
            <w:gridSpan w:val="2"/>
          </w:tcPr>
          <w:p w14:paraId="5C9BE30C" w14:textId="77777777" w:rsidR="005D40DC" w:rsidRDefault="005D40DC" w:rsidP="00083565">
            <w:pPr>
              <w:pStyle w:val="StatementLevel1"/>
            </w:pPr>
            <w:r>
              <w:t xml:space="preserve">Obtaining informed consent is not feasible because there is no reasonable way to identify prospectively the individuals likely to become eligible for participation in the </w:t>
            </w:r>
            <w:r w:rsidRPr="00DE4D76">
              <w:t>research</w:t>
            </w:r>
            <w:r>
              <w:t xml:space="preserve">. </w:t>
            </w: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702DF0A2" w14:textId="77777777" w:rsidTr="00083565">
        <w:tc>
          <w:tcPr>
            <w:tcW w:w="471" w:type="dxa"/>
          </w:tcPr>
          <w:sdt>
            <w:sdtPr>
              <w:id w:val="-1519693461"/>
              <w14:checkbox>
                <w14:checked w14:val="0"/>
                <w14:checkedState w14:val="2612" w14:font="MS Gothic"/>
                <w14:uncheckedState w14:val="2610" w14:font="MS Gothic"/>
              </w14:checkbox>
            </w:sdtPr>
            <w:sdtEndPr/>
            <w:sdtContent>
              <w:p w14:paraId="487F62BF" w14:textId="77777777" w:rsidR="005D40DC" w:rsidRPr="00EB4707" w:rsidRDefault="005D40DC" w:rsidP="00083565">
                <w:pPr>
                  <w:pStyle w:val="ChecklistBasis"/>
                </w:pPr>
                <w:r>
                  <w:rPr>
                    <w:rFonts w:ascii="MS Gothic" w:eastAsia="MS Gothic" w:hAnsi="MS Gothic" w:hint="eastAsia"/>
                  </w:rPr>
                  <w:t>☐</w:t>
                </w:r>
              </w:p>
            </w:sdtContent>
          </w:sdt>
          <w:p w14:paraId="59FC20DD" w14:textId="77777777" w:rsidR="005D40DC" w:rsidRDefault="005D40DC" w:rsidP="00083565"/>
        </w:tc>
        <w:tc>
          <w:tcPr>
            <w:tcW w:w="10607" w:type="dxa"/>
            <w:gridSpan w:val="2"/>
          </w:tcPr>
          <w:p w14:paraId="38859235" w14:textId="77777777" w:rsidR="005D40DC" w:rsidRDefault="005D40DC" w:rsidP="00083565">
            <w:pPr>
              <w:pStyle w:val="StatementLevel1"/>
              <w:rPr>
                <w:i/>
                <w:iCs/>
              </w:rPr>
            </w:pPr>
            <w:r>
              <w:t>Participation in the research holds out the prospect of direct benefit to the participants because they are facing a life-threatening situation that necessitates intervention.</w:t>
            </w:r>
          </w:p>
          <w:p w14:paraId="7746BF83"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4D8F2A0C" w14:textId="77777777" w:rsidTr="00083565">
        <w:tc>
          <w:tcPr>
            <w:tcW w:w="471" w:type="dxa"/>
          </w:tcPr>
          <w:sdt>
            <w:sdtPr>
              <w:id w:val="-712191844"/>
              <w14:checkbox>
                <w14:checked w14:val="0"/>
                <w14:checkedState w14:val="2612" w14:font="MS Gothic"/>
                <w14:uncheckedState w14:val="2610" w14:font="MS Gothic"/>
              </w14:checkbox>
            </w:sdtPr>
            <w:sdtEndPr/>
            <w:sdtContent>
              <w:p w14:paraId="2D75745C" w14:textId="77777777" w:rsidR="005D40DC" w:rsidRPr="00EB4707" w:rsidRDefault="005D40DC" w:rsidP="00083565">
                <w:pPr>
                  <w:pStyle w:val="ChecklistBasis"/>
                </w:pPr>
                <w:r>
                  <w:rPr>
                    <w:rFonts w:ascii="MS Gothic" w:eastAsia="MS Gothic" w:hAnsi="MS Gothic" w:hint="eastAsia"/>
                  </w:rPr>
                  <w:t>☐</w:t>
                </w:r>
              </w:p>
            </w:sdtContent>
          </w:sdt>
          <w:p w14:paraId="0DFDAA7E" w14:textId="77777777" w:rsidR="005D40DC" w:rsidRDefault="005D40DC" w:rsidP="00083565"/>
        </w:tc>
        <w:tc>
          <w:tcPr>
            <w:tcW w:w="10607" w:type="dxa"/>
            <w:gridSpan w:val="2"/>
          </w:tcPr>
          <w:p w14:paraId="578258AC" w14:textId="77777777" w:rsidR="005D40DC" w:rsidRDefault="005D40DC" w:rsidP="00083565">
            <w:pPr>
              <w:pStyle w:val="StatementLevel1"/>
              <w:rPr>
                <w:i/>
                <w:iCs/>
              </w:rPr>
            </w:pPr>
            <w:r>
              <w:t>Appropriate animal and other preclinical studies have been conducted, and the information derived from those studies and related evidence support the potential for the intervention to provide a direct benefit to the individual participant.</w:t>
            </w:r>
          </w:p>
          <w:p w14:paraId="3E90A177"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153BD06F" w14:textId="77777777" w:rsidTr="00083565">
        <w:tc>
          <w:tcPr>
            <w:tcW w:w="471" w:type="dxa"/>
          </w:tcPr>
          <w:sdt>
            <w:sdtPr>
              <w:id w:val="1383514635"/>
              <w14:checkbox>
                <w14:checked w14:val="0"/>
                <w14:checkedState w14:val="2612" w14:font="MS Gothic"/>
                <w14:uncheckedState w14:val="2610" w14:font="MS Gothic"/>
              </w14:checkbox>
            </w:sdtPr>
            <w:sdtEndPr/>
            <w:sdtContent>
              <w:p w14:paraId="084CE3B5" w14:textId="77777777" w:rsidR="005D40DC" w:rsidRPr="00EB4707" w:rsidRDefault="005D40DC" w:rsidP="00083565">
                <w:pPr>
                  <w:pStyle w:val="ChecklistBasis"/>
                </w:pPr>
                <w:r>
                  <w:rPr>
                    <w:rFonts w:ascii="MS Gothic" w:eastAsia="MS Gothic" w:hAnsi="MS Gothic" w:hint="eastAsia"/>
                  </w:rPr>
                  <w:t>☐</w:t>
                </w:r>
              </w:p>
            </w:sdtContent>
          </w:sdt>
          <w:p w14:paraId="08C845F6" w14:textId="77777777" w:rsidR="005D40DC" w:rsidRDefault="005D40DC" w:rsidP="00083565"/>
        </w:tc>
        <w:tc>
          <w:tcPr>
            <w:tcW w:w="10607" w:type="dxa"/>
            <w:gridSpan w:val="2"/>
          </w:tcPr>
          <w:p w14:paraId="0630B27B" w14:textId="77777777" w:rsidR="005D40DC" w:rsidRDefault="005D40DC" w:rsidP="00083565">
            <w:pPr>
              <w:pStyle w:val="StatementLevel1"/>
            </w:pPr>
            <w:r>
              <w:t xml:space="preserve">Risks associated with the investigation are reasonable in relation to what is known about the medical condition of the potential class of participants, the </w:t>
            </w:r>
            <w:proofErr w:type="gramStart"/>
            <w:r>
              <w:t>risks</w:t>
            </w:r>
            <w:proofErr w:type="gramEnd"/>
            <w:r>
              <w:t xml:space="preserve"> and benefits of standard therapy, if any, and what is known about the risks and benefits of the proposed intervention or activity. </w:t>
            </w:r>
            <w:r w:rsidRPr="3CCAF654">
              <w:rPr>
                <w:i/>
                <w:iCs/>
              </w:rPr>
              <w:t>Provide protocol specific findings justifying this determination:</w:t>
            </w:r>
            <w:r w:rsidRPr="3CCAF654">
              <w:rPr>
                <w:b/>
                <w:bCs/>
              </w:rPr>
              <w:t xml:space="preserve"> </w:t>
            </w:r>
            <w:r w:rsidRPr="3CCAF654">
              <w:rPr>
                <w:b/>
                <w:bCs/>
              </w:rPr>
              <w:fldChar w:fldCharType="begin">
                <w:ffData>
                  <w:name w:val="Text2"/>
                  <w:enabled/>
                  <w:calcOnExit w:val="0"/>
                  <w:textInput/>
                </w:ffData>
              </w:fldChar>
            </w:r>
            <w:r w:rsidRPr="3CCAF654">
              <w:rPr>
                <w:b/>
                <w:bCs/>
              </w:rPr>
              <w:instrText xml:space="preserve"> FORMTEXT </w:instrText>
            </w:r>
            <w:r w:rsidRPr="3CCAF654">
              <w:rPr>
                <w:b/>
                <w:bCs/>
              </w:rPr>
            </w:r>
            <w:r w:rsidRPr="3CCAF654">
              <w:rPr>
                <w:b/>
                <w:bCs/>
              </w:rPr>
              <w:fldChar w:fldCharType="separate"/>
            </w:r>
            <w:r w:rsidRPr="3CCAF654">
              <w:rPr>
                <w:b/>
                <w:bCs/>
                <w:noProof/>
              </w:rPr>
              <w:t> </w:t>
            </w:r>
            <w:r w:rsidRPr="3CCAF654">
              <w:rPr>
                <w:b/>
                <w:bCs/>
                <w:noProof/>
              </w:rPr>
              <w:t> </w:t>
            </w:r>
            <w:r w:rsidRPr="3CCAF654">
              <w:rPr>
                <w:b/>
                <w:bCs/>
                <w:noProof/>
              </w:rPr>
              <w:t> </w:t>
            </w:r>
            <w:r w:rsidRPr="3CCAF654">
              <w:rPr>
                <w:b/>
                <w:bCs/>
                <w:noProof/>
              </w:rPr>
              <w:t> </w:t>
            </w:r>
            <w:r w:rsidRPr="3CCAF654">
              <w:rPr>
                <w:b/>
                <w:bCs/>
                <w:noProof/>
              </w:rPr>
              <w:t> </w:t>
            </w:r>
            <w:r w:rsidRPr="3CCAF654">
              <w:rPr>
                <w:b/>
                <w:bCs/>
              </w:rPr>
              <w:fldChar w:fldCharType="end"/>
            </w:r>
          </w:p>
        </w:tc>
      </w:tr>
      <w:tr w:rsidR="005D40DC" w14:paraId="3B48F8A1" w14:textId="77777777" w:rsidTr="00083565">
        <w:tc>
          <w:tcPr>
            <w:tcW w:w="471" w:type="dxa"/>
          </w:tcPr>
          <w:sdt>
            <w:sdtPr>
              <w:id w:val="1982422855"/>
              <w14:checkbox>
                <w14:checked w14:val="0"/>
                <w14:checkedState w14:val="2612" w14:font="MS Gothic"/>
                <w14:uncheckedState w14:val="2610" w14:font="MS Gothic"/>
              </w14:checkbox>
            </w:sdtPr>
            <w:sdtEndPr/>
            <w:sdtContent>
              <w:p w14:paraId="32B7EB32" w14:textId="77777777" w:rsidR="005D40DC" w:rsidRPr="00EB4707" w:rsidRDefault="005D40DC" w:rsidP="00083565">
                <w:pPr>
                  <w:pStyle w:val="ChecklistBasis"/>
                </w:pPr>
                <w:r>
                  <w:rPr>
                    <w:rFonts w:ascii="MS Gothic" w:eastAsia="MS Gothic" w:hAnsi="MS Gothic" w:hint="eastAsia"/>
                  </w:rPr>
                  <w:t>☐</w:t>
                </w:r>
              </w:p>
            </w:sdtContent>
          </w:sdt>
          <w:p w14:paraId="54C6B1D5" w14:textId="77777777" w:rsidR="005D40DC" w:rsidRDefault="005D40DC" w:rsidP="00083565"/>
        </w:tc>
        <w:tc>
          <w:tcPr>
            <w:tcW w:w="10607" w:type="dxa"/>
            <w:gridSpan w:val="2"/>
          </w:tcPr>
          <w:p w14:paraId="65A11BF5" w14:textId="77777777" w:rsidR="005D40DC" w:rsidRDefault="005D40DC" w:rsidP="00083565">
            <w:pPr>
              <w:pStyle w:val="StatementLevel1"/>
            </w:pPr>
            <w:r>
              <w:t xml:space="preserve">The </w:t>
            </w:r>
            <w:r w:rsidRPr="00DE4D76">
              <w:t>research</w:t>
            </w:r>
            <w:r>
              <w:t xml:space="preserve"> could not practicably be carried out without the waiver.</w:t>
            </w:r>
          </w:p>
          <w:p w14:paraId="70BA6F33"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124EF3BE" w14:textId="77777777" w:rsidTr="00083565">
        <w:tc>
          <w:tcPr>
            <w:tcW w:w="471" w:type="dxa"/>
          </w:tcPr>
          <w:sdt>
            <w:sdtPr>
              <w:id w:val="-2071176166"/>
              <w14:checkbox>
                <w14:checked w14:val="0"/>
                <w14:checkedState w14:val="2612" w14:font="MS Gothic"/>
                <w14:uncheckedState w14:val="2610" w14:font="MS Gothic"/>
              </w14:checkbox>
            </w:sdtPr>
            <w:sdtEndPr/>
            <w:sdtContent>
              <w:p w14:paraId="79771120" w14:textId="77777777" w:rsidR="005D40DC" w:rsidRPr="00EB4707" w:rsidRDefault="005D40DC" w:rsidP="00083565">
                <w:pPr>
                  <w:pStyle w:val="ChecklistBasis"/>
                </w:pPr>
                <w:r>
                  <w:rPr>
                    <w:rFonts w:ascii="MS Gothic" w:eastAsia="MS Gothic" w:hAnsi="MS Gothic" w:hint="eastAsia"/>
                  </w:rPr>
                  <w:t>☐</w:t>
                </w:r>
              </w:p>
            </w:sdtContent>
          </w:sdt>
          <w:p w14:paraId="67D8F441" w14:textId="77777777" w:rsidR="005D40DC" w:rsidRDefault="005D40DC" w:rsidP="00083565"/>
        </w:tc>
        <w:tc>
          <w:tcPr>
            <w:tcW w:w="10607" w:type="dxa"/>
            <w:gridSpan w:val="2"/>
          </w:tcPr>
          <w:p w14:paraId="091F56BB" w14:textId="77777777" w:rsidR="005D40DC" w:rsidRDefault="005D40DC" w:rsidP="00083565">
            <w:pPr>
              <w:pStyle w:val="StatementLevel1"/>
            </w:pPr>
            <w:r>
              <w:t xml:space="preserve">The proposed investigational plan defines the length of the potential therapeutic window based on scientific evidence, and the investigator has committed to attempting to contact a legally authorized representative for each participant within that window of time and, if feasible, to asking the legally authorized representative contacted for consent within that window rather than proceeding without consent. The investigator will summarize efforts made to contact legally authorized representatives and make this information available to the IRB at the time of continuing review. </w:t>
            </w:r>
            <w:r w:rsidRPr="3CCAF654">
              <w:rPr>
                <w:i/>
                <w:iCs/>
              </w:rPr>
              <w:t>Provide protocol specific findings justifying this determination:</w:t>
            </w:r>
            <w:r w:rsidRPr="3CCAF654">
              <w:rPr>
                <w:b/>
                <w:bCs/>
              </w:rPr>
              <w:t xml:space="preserve"> </w:t>
            </w:r>
            <w:r w:rsidRPr="3CCAF654">
              <w:rPr>
                <w:b/>
                <w:bCs/>
              </w:rPr>
              <w:fldChar w:fldCharType="begin">
                <w:ffData>
                  <w:name w:val="Text2"/>
                  <w:enabled/>
                  <w:calcOnExit w:val="0"/>
                  <w:textInput/>
                </w:ffData>
              </w:fldChar>
            </w:r>
            <w:r w:rsidRPr="3CCAF654">
              <w:rPr>
                <w:b/>
                <w:bCs/>
              </w:rPr>
              <w:instrText xml:space="preserve"> FORMTEXT </w:instrText>
            </w:r>
            <w:r w:rsidRPr="3CCAF654">
              <w:rPr>
                <w:b/>
                <w:bCs/>
              </w:rPr>
            </w:r>
            <w:r w:rsidRPr="3CCAF654">
              <w:rPr>
                <w:b/>
                <w:bCs/>
              </w:rPr>
              <w:fldChar w:fldCharType="separate"/>
            </w:r>
            <w:r w:rsidRPr="3CCAF654">
              <w:rPr>
                <w:b/>
                <w:bCs/>
                <w:noProof/>
              </w:rPr>
              <w:t> </w:t>
            </w:r>
            <w:r w:rsidRPr="3CCAF654">
              <w:rPr>
                <w:b/>
                <w:bCs/>
                <w:noProof/>
              </w:rPr>
              <w:t> </w:t>
            </w:r>
            <w:r w:rsidRPr="3CCAF654">
              <w:rPr>
                <w:b/>
                <w:bCs/>
                <w:noProof/>
              </w:rPr>
              <w:t> </w:t>
            </w:r>
            <w:r w:rsidRPr="3CCAF654">
              <w:rPr>
                <w:b/>
                <w:bCs/>
                <w:noProof/>
              </w:rPr>
              <w:t> </w:t>
            </w:r>
            <w:r w:rsidRPr="3CCAF654">
              <w:rPr>
                <w:b/>
                <w:bCs/>
                <w:noProof/>
              </w:rPr>
              <w:t> </w:t>
            </w:r>
            <w:r w:rsidRPr="3CCAF654">
              <w:rPr>
                <w:b/>
                <w:bCs/>
              </w:rPr>
              <w:fldChar w:fldCharType="end"/>
            </w:r>
          </w:p>
        </w:tc>
      </w:tr>
      <w:tr w:rsidR="005D40DC" w14:paraId="44F34ECC" w14:textId="77777777" w:rsidTr="00083565">
        <w:tc>
          <w:tcPr>
            <w:tcW w:w="471" w:type="dxa"/>
          </w:tcPr>
          <w:sdt>
            <w:sdtPr>
              <w:id w:val="-1270235909"/>
              <w14:checkbox>
                <w14:checked w14:val="0"/>
                <w14:checkedState w14:val="2612" w14:font="MS Gothic"/>
                <w14:uncheckedState w14:val="2610" w14:font="MS Gothic"/>
              </w14:checkbox>
            </w:sdtPr>
            <w:sdtEndPr/>
            <w:sdtContent>
              <w:p w14:paraId="79E96F26" w14:textId="77777777" w:rsidR="005D40DC" w:rsidRPr="00EB4707" w:rsidRDefault="005D40DC" w:rsidP="00083565">
                <w:pPr>
                  <w:pStyle w:val="ChecklistBasis"/>
                </w:pPr>
                <w:r>
                  <w:rPr>
                    <w:rFonts w:ascii="MS Gothic" w:eastAsia="MS Gothic" w:hAnsi="MS Gothic" w:hint="eastAsia"/>
                  </w:rPr>
                  <w:t>☐</w:t>
                </w:r>
              </w:p>
            </w:sdtContent>
          </w:sdt>
          <w:p w14:paraId="0B5A0EAD" w14:textId="77777777" w:rsidR="005D40DC" w:rsidRDefault="005D40DC" w:rsidP="00083565"/>
        </w:tc>
        <w:tc>
          <w:tcPr>
            <w:tcW w:w="10607" w:type="dxa"/>
            <w:gridSpan w:val="2"/>
            <w:shd w:val="clear" w:color="auto" w:fill="auto"/>
          </w:tcPr>
          <w:p w14:paraId="18F1BEB8" w14:textId="77777777" w:rsidR="005D40DC" w:rsidRDefault="005D40DC" w:rsidP="00083565">
            <w:pPr>
              <w:pStyle w:val="StatementLevel1"/>
              <w:rPr>
                <w:i/>
                <w:iCs/>
              </w:rPr>
            </w:pPr>
            <w:r>
              <w:t>Additional protections of the rights and welfare of the participants will include consultation (including, where appropriate, consultation carried out by the IRB) with representatives of the communities in which the research will be conducted and from which the participants will be drawn. A summary of comments/concerns raised by the community should be presented to the IRB.</w:t>
            </w:r>
          </w:p>
          <w:p w14:paraId="0D2E5158"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35C457A7" w14:textId="77777777" w:rsidTr="00083565">
        <w:tc>
          <w:tcPr>
            <w:tcW w:w="471" w:type="dxa"/>
          </w:tcPr>
          <w:sdt>
            <w:sdtPr>
              <w:id w:val="1577474590"/>
              <w14:checkbox>
                <w14:checked w14:val="0"/>
                <w14:checkedState w14:val="2612" w14:font="MS Gothic"/>
                <w14:uncheckedState w14:val="2610" w14:font="MS Gothic"/>
              </w14:checkbox>
            </w:sdtPr>
            <w:sdtEndPr/>
            <w:sdtContent>
              <w:p w14:paraId="4522B9EE" w14:textId="77777777" w:rsidR="005D40DC" w:rsidRPr="00EB4707" w:rsidRDefault="005D40DC" w:rsidP="00083565">
                <w:pPr>
                  <w:pStyle w:val="ChecklistBasis"/>
                </w:pPr>
                <w:r>
                  <w:rPr>
                    <w:rFonts w:ascii="MS Gothic" w:eastAsia="MS Gothic" w:hAnsi="MS Gothic" w:hint="eastAsia"/>
                  </w:rPr>
                  <w:t>☐</w:t>
                </w:r>
              </w:p>
            </w:sdtContent>
          </w:sdt>
          <w:p w14:paraId="6043C6C9" w14:textId="77777777" w:rsidR="005D40DC" w:rsidRDefault="005D40DC" w:rsidP="00083565"/>
        </w:tc>
        <w:tc>
          <w:tcPr>
            <w:tcW w:w="10607" w:type="dxa"/>
            <w:gridSpan w:val="2"/>
            <w:shd w:val="clear" w:color="auto" w:fill="auto"/>
          </w:tcPr>
          <w:p w14:paraId="232DF95E" w14:textId="77777777" w:rsidR="005D40DC" w:rsidRDefault="005D40DC" w:rsidP="00083565">
            <w:pPr>
              <w:pStyle w:val="StatementLevel1"/>
            </w:pPr>
            <w:r>
              <w:t xml:space="preserve">Additional protections of the rights and welfare of the participants will include a plan, including a draft copy, for public disclosure to the communities in which the </w:t>
            </w:r>
            <w:r w:rsidRPr="00DE4D76">
              <w:t>research</w:t>
            </w:r>
            <w:r>
              <w:t xml:space="preserve"> will be conducted and from which the participants will be drawn, prior to initiation of the </w:t>
            </w:r>
            <w:r w:rsidRPr="00DE4D76">
              <w:t>research</w:t>
            </w:r>
            <w:r>
              <w:t xml:space="preserve">, of plans for the investigation and its risks and expected benefits. </w:t>
            </w:r>
            <w:r w:rsidRPr="3CCAF654">
              <w:rPr>
                <w:i/>
                <w:iCs/>
              </w:rPr>
              <w:t>Provide protocol specific findings justifying this determination:</w:t>
            </w:r>
            <w:r w:rsidRPr="3CCAF654">
              <w:rPr>
                <w:b/>
                <w:bCs/>
              </w:rPr>
              <w:t xml:space="preserve"> </w:t>
            </w:r>
            <w:r w:rsidRPr="3CCAF654">
              <w:rPr>
                <w:b/>
                <w:bCs/>
              </w:rPr>
              <w:fldChar w:fldCharType="begin">
                <w:ffData>
                  <w:name w:val="Text2"/>
                  <w:enabled/>
                  <w:calcOnExit w:val="0"/>
                  <w:textInput/>
                </w:ffData>
              </w:fldChar>
            </w:r>
            <w:r w:rsidRPr="3CCAF654">
              <w:rPr>
                <w:b/>
                <w:bCs/>
              </w:rPr>
              <w:instrText xml:space="preserve"> FORMTEXT </w:instrText>
            </w:r>
            <w:r w:rsidRPr="3CCAF654">
              <w:rPr>
                <w:b/>
                <w:bCs/>
              </w:rPr>
            </w:r>
            <w:r w:rsidRPr="3CCAF654">
              <w:rPr>
                <w:b/>
                <w:bCs/>
              </w:rPr>
              <w:fldChar w:fldCharType="separate"/>
            </w:r>
            <w:r w:rsidRPr="3CCAF654">
              <w:rPr>
                <w:b/>
                <w:bCs/>
                <w:noProof/>
              </w:rPr>
              <w:t> </w:t>
            </w:r>
            <w:r w:rsidRPr="3CCAF654">
              <w:rPr>
                <w:b/>
                <w:bCs/>
                <w:noProof/>
              </w:rPr>
              <w:t> </w:t>
            </w:r>
            <w:r w:rsidRPr="3CCAF654">
              <w:rPr>
                <w:b/>
                <w:bCs/>
                <w:noProof/>
              </w:rPr>
              <w:t> </w:t>
            </w:r>
            <w:r w:rsidRPr="3CCAF654">
              <w:rPr>
                <w:b/>
                <w:bCs/>
                <w:noProof/>
              </w:rPr>
              <w:t> </w:t>
            </w:r>
            <w:r w:rsidRPr="3CCAF654">
              <w:rPr>
                <w:b/>
                <w:bCs/>
                <w:noProof/>
              </w:rPr>
              <w:t> </w:t>
            </w:r>
            <w:r w:rsidRPr="3CCAF654">
              <w:rPr>
                <w:b/>
                <w:bCs/>
              </w:rPr>
              <w:fldChar w:fldCharType="end"/>
            </w:r>
          </w:p>
        </w:tc>
      </w:tr>
      <w:tr w:rsidR="005D40DC" w14:paraId="6832B9E1" w14:textId="77777777" w:rsidTr="00083565">
        <w:tc>
          <w:tcPr>
            <w:tcW w:w="471" w:type="dxa"/>
          </w:tcPr>
          <w:sdt>
            <w:sdtPr>
              <w:id w:val="-1960334095"/>
              <w14:checkbox>
                <w14:checked w14:val="0"/>
                <w14:checkedState w14:val="2612" w14:font="MS Gothic"/>
                <w14:uncheckedState w14:val="2610" w14:font="MS Gothic"/>
              </w14:checkbox>
            </w:sdtPr>
            <w:sdtEndPr/>
            <w:sdtContent>
              <w:p w14:paraId="4863669A" w14:textId="77777777" w:rsidR="005D40DC" w:rsidRPr="00EB4707" w:rsidRDefault="005D40DC" w:rsidP="00083565">
                <w:pPr>
                  <w:pStyle w:val="ChecklistBasis"/>
                </w:pPr>
                <w:r>
                  <w:rPr>
                    <w:rFonts w:ascii="MS Gothic" w:eastAsia="MS Gothic" w:hAnsi="MS Gothic" w:hint="eastAsia"/>
                  </w:rPr>
                  <w:t>☐</w:t>
                </w:r>
              </w:p>
            </w:sdtContent>
          </w:sdt>
          <w:p w14:paraId="2863FFFB" w14:textId="77777777" w:rsidR="005D40DC" w:rsidRDefault="005D40DC" w:rsidP="00083565"/>
        </w:tc>
        <w:tc>
          <w:tcPr>
            <w:tcW w:w="10607" w:type="dxa"/>
            <w:gridSpan w:val="2"/>
            <w:shd w:val="clear" w:color="auto" w:fill="auto"/>
          </w:tcPr>
          <w:p w14:paraId="1F601874" w14:textId="77777777" w:rsidR="005D40DC" w:rsidRDefault="005D40DC" w:rsidP="00083565">
            <w:pPr>
              <w:pStyle w:val="StatementLevel1"/>
              <w:rPr>
                <w:i/>
                <w:iCs/>
              </w:rPr>
            </w:pPr>
            <w:r>
              <w:t>Additional protections of the rights and welfare of the subjects will include public disclosure of sufficient information following completion of the research to apprise the community and researchers of the study, including the demographic characteristics of the research population, and its results. The PI has provided this plan, including a draft copy.</w:t>
            </w:r>
          </w:p>
          <w:p w14:paraId="4496CC91"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421DCE4B" w14:textId="77777777" w:rsidTr="00083565">
        <w:tc>
          <w:tcPr>
            <w:tcW w:w="471" w:type="dxa"/>
          </w:tcPr>
          <w:sdt>
            <w:sdtPr>
              <w:id w:val="-29877661"/>
              <w14:checkbox>
                <w14:checked w14:val="0"/>
                <w14:checkedState w14:val="2612" w14:font="MS Gothic"/>
                <w14:uncheckedState w14:val="2610" w14:font="MS Gothic"/>
              </w14:checkbox>
            </w:sdtPr>
            <w:sdtEndPr/>
            <w:sdtContent>
              <w:p w14:paraId="7D11D975" w14:textId="77777777" w:rsidR="005D40DC" w:rsidRPr="00EB4707" w:rsidRDefault="005D40DC" w:rsidP="00083565">
                <w:pPr>
                  <w:pStyle w:val="ChecklistBasis"/>
                </w:pPr>
                <w:r>
                  <w:rPr>
                    <w:rFonts w:ascii="MS Gothic" w:eastAsia="MS Gothic" w:hAnsi="MS Gothic" w:hint="eastAsia"/>
                  </w:rPr>
                  <w:t>☐</w:t>
                </w:r>
              </w:p>
            </w:sdtContent>
          </w:sdt>
          <w:p w14:paraId="30D04CD9" w14:textId="77777777" w:rsidR="005D40DC" w:rsidRDefault="005D40DC" w:rsidP="00083565"/>
        </w:tc>
        <w:tc>
          <w:tcPr>
            <w:tcW w:w="10607" w:type="dxa"/>
            <w:gridSpan w:val="2"/>
            <w:shd w:val="clear" w:color="auto" w:fill="auto"/>
          </w:tcPr>
          <w:p w14:paraId="4220F7AD" w14:textId="77777777" w:rsidR="005D40DC" w:rsidRDefault="005D40DC" w:rsidP="00083565">
            <w:pPr>
              <w:pStyle w:val="StatementLevel1"/>
              <w:rPr>
                <w:i/>
              </w:rPr>
            </w:pPr>
            <w:r>
              <w:t xml:space="preserve">Additional protections of the rights and welfare of the subjects will include the establishment of an independent data monitoring committee to exercise oversight of the </w:t>
            </w:r>
            <w:r w:rsidRPr="00DE4D76">
              <w:t>research</w:t>
            </w:r>
            <w:r>
              <w:t>.</w:t>
            </w:r>
          </w:p>
          <w:p w14:paraId="05CA6F55"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1B8CCC98" w14:textId="77777777" w:rsidTr="00083565">
        <w:tc>
          <w:tcPr>
            <w:tcW w:w="471" w:type="dxa"/>
          </w:tcPr>
          <w:sdt>
            <w:sdtPr>
              <w:id w:val="-1517919580"/>
              <w14:checkbox>
                <w14:checked w14:val="0"/>
                <w14:checkedState w14:val="2612" w14:font="MS Gothic"/>
                <w14:uncheckedState w14:val="2610" w14:font="MS Gothic"/>
              </w14:checkbox>
            </w:sdtPr>
            <w:sdtEndPr/>
            <w:sdtContent>
              <w:p w14:paraId="0C7FF8DA" w14:textId="77777777" w:rsidR="005D40DC" w:rsidRPr="00EB4707" w:rsidRDefault="005D40DC" w:rsidP="00083565">
                <w:pPr>
                  <w:pStyle w:val="ChecklistBasis"/>
                </w:pPr>
                <w:r>
                  <w:rPr>
                    <w:rFonts w:ascii="MS Gothic" w:eastAsia="MS Gothic" w:hAnsi="MS Gothic" w:hint="eastAsia"/>
                  </w:rPr>
                  <w:t>☐</w:t>
                </w:r>
              </w:p>
            </w:sdtContent>
          </w:sdt>
          <w:p w14:paraId="247A825D" w14:textId="77777777" w:rsidR="005D40DC" w:rsidRDefault="005D40DC" w:rsidP="00083565"/>
        </w:tc>
        <w:tc>
          <w:tcPr>
            <w:tcW w:w="10607" w:type="dxa"/>
            <w:gridSpan w:val="2"/>
            <w:shd w:val="clear" w:color="auto" w:fill="auto"/>
          </w:tcPr>
          <w:p w14:paraId="0AE7E1FC" w14:textId="77777777" w:rsidR="005D40DC" w:rsidRDefault="005D40DC" w:rsidP="00083565">
            <w:pPr>
              <w:pStyle w:val="StatementLevel1"/>
            </w:pPr>
            <w:r>
              <w:t>If obtaining informed consent is not feasible and a legally authorized representative is not reasonably available, the investigator has committed, if feasible, to attempting to contact within the therapeutic window the participant’s family member who is not a legally authorized representative and ask whether the family member object to the participant’s participation in the research. The investigator will summarize efforts made to contact family members and make this information available to the IRB at continuing review.</w:t>
            </w:r>
          </w:p>
          <w:p w14:paraId="7CD53CDC"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21988F0F" w14:textId="77777777" w:rsidTr="00083565">
        <w:tc>
          <w:tcPr>
            <w:tcW w:w="471" w:type="dxa"/>
          </w:tcPr>
          <w:sdt>
            <w:sdtPr>
              <w:id w:val="-1851244958"/>
              <w14:checkbox>
                <w14:checked w14:val="0"/>
                <w14:checkedState w14:val="2612" w14:font="MS Gothic"/>
                <w14:uncheckedState w14:val="2610" w14:font="MS Gothic"/>
              </w14:checkbox>
            </w:sdtPr>
            <w:sdtEndPr/>
            <w:sdtContent>
              <w:p w14:paraId="0391A2B0" w14:textId="77777777" w:rsidR="005D40DC" w:rsidRPr="00EB4707" w:rsidRDefault="005D40DC" w:rsidP="00083565">
                <w:pPr>
                  <w:pStyle w:val="ChecklistBasis"/>
                </w:pPr>
                <w:r>
                  <w:rPr>
                    <w:rFonts w:ascii="MS Gothic" w:eastAsia="MS Gothic" w:hAnsi="MS Gothic" w:hint="eastAsia"/>
                  </w:rPr>
                  <w:t>☐</w:t>
                </w:r>
              </w:p>
            </w:sdtContent>
          </w:sdt>
          <w:p w14:paraId="051AE7A6" w14:textId="77777777" w:rsidR="005D40DC" w:rsidRDefault="005D40DC" w:rsidP="00083565"/>
        </w:tc>
        <w:tc>
          <w:tcPr>
            <w:tcW w:w="10607" w:type="dxa"/>
            <w:gridSpan w:val="2"/>
            <w:shd w:val="clear" w:color="auto" w:fill="auto"/>
          </w:tcPr>
          <w:p w14:paraId="74357723" w14:textId="77777777" w:rsidR="005D40DC" w:rsidRDefault="005D40DC" w:rsidP="00083565">
            <w:pPr>
              <w:pStyle w:val="StatementLevel1"/>
              <w:rPr>
                <w:i/>
                <w:iCs/>
              </w:rPr>
            </w:pPr>
            <w:r>
              <w:t>Procedures are in place to inform, at the earliest feasible opportunity, each participant, or if the participant remains incapacitated, a legally authorized representative of the participant, or if such a representative is not reasonably available, a family member, of the participant’s inclusion in the research, the details of the investigation and other information contained in the informed consent document.</w:t>
            </w:r>
          </w:p>
          <w:p w14:paraId="42285D85"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567ACF8C" w14:textId="77777777" w:rsidTr="00083565">
        <w:tc>
          <w:tcPr>
            <w:tcW w:w="471" w:type="dxa"/>
          </w:tcPr>
          <w:sdt>
            <w:sdtPr>
              <w:id w:val="-2050372312"/>
              <w14:checkbox>
                <w14:checked w14:val="0"/>
                <w14:checkedState w14:val="2612" w14:font="MS Gothic"/>
                <w14:uncheckedState w14:val="2610" w14:font="MS Gothic"/>
              </w14:checkbox>
            </w:sdtPr>
            <w:sdtEndPr/>
            <w:sdtContent>
              <w:p w14:paraId="74B500D2" w14:textId="77777777" w:rsidR="005D40DC" w:rsidRPr="00EB4707" w:rsidRDefault="005D40DC" w:rsidP="00083565">
                <w:pPr>
                  <w:pStyle w:val="ChecklistBasis"/>
                </w:pPr>
                <w:r>
                  <w:rPr>
                    <w:rFonts w:ascii="MS Gothic" w:eastAsia="MS Gothic" w:hAnsi="MS Gothic" w:hint="eastAsia"/>
                  </w:rPr>
                  <w:t>☐</w:t>
                </w:r>
              </w:p>
            </w:sdtContent>
          </w:sdt>
          <w:p w14:paraId="5EED7857" w14:textId="77777777" w:rsidR="005D40DC" w:rsidRDefault="005D40DC" w:rsidP="00083565"/>
        </w:tc>
        <w:tc>
          <w:tcPr>
            <w:tcW w:w="10607" w:type="dxa"/>
            <w:gridSpan w:val="2"/>
            <w:shd w:val="clear" w:color="auto" w:fill="auto"/>
          </w:tcPr>
          <w:p w14:paraId="572E8BC7" w14:textId="77777777" w:rsidR="005D40DC" w:rsidRDefault="005D40DC" w:rsidP="00083565">
            <w:pPr>
              <w:pStyle w:val="StatementLevel1"/>
              <w:rPr>
                <w:i/>
                <w:iCs/>
              </w:rPr>
            </w:pPr>
            <w:r>
              <w:t>There is a procedure to inform the participant, or if the participant remains incapacitated, a legally authorized representative of the participant, or if such a representative is not reasonably available, a family member, that the participant may discontinue the participant’s participation at any time without penalty or loss of benefits to which the participant is otherwise entitled. The investigator has provided a plan on how to safely withdraw the participant if the participant or their LAR wishes to withdraw.</w:t>
            </w:r>
          </w:p>
          <w:p w14:paraId="2FB539E5"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3F31BCFF" w14:textId="77777777" w:rsidTr="00083565">
        <w:tc>
          <w:tcPr>
            <w:tcW w:w="471" w:type="dxa"/>
          </w:tcPr>
          <w:sdt>
            <w:sdtPr>
              <w:id w:val="-739173262"/>
              <w14:checkbox>
                <w14:checked w14:val="0"/>
                <w14:checkedState w14:val="2612" w14:font="MS Gothic"/>
                <w14:uncheckedState w14:val="2610" w14:font="MS Gothic"/>
              </w14:checkbox>
            </w:sdtPr>
            <w:sdtEndPr/>
            <w:sdtContent>
              <w:p w14:paraId="40790108" w14:textId="77777777" w:rsidR="005D40DC" w:rsidRPr="00EB4707" w:rsidRDefault="005D40DC" w:rsidP="00083565">
                <w:pPr>
                  <w:pStyle w:val="ChecklistBasis"/>
                </w:pPr>
                <w:r>
                  <w:rPr>
                    <w:rFonts w:ascii="MS Gothic" w:eastAsia="MS Gothic" w:hAnsi="MS Gothic" w:hint="eastAsia"/>
                  </w:rPr>
                  <w:t>☐</w:t>
                </w:r>
              </w:p>
            </w:sdtContent>
          </w:sdt>
          <w:p w14:paraId="7D295B35" w14:textId="77777777" w:rsidR="005D40DC" w:rsidRDefault="005D40DC" w:rsidP="00083565"/>
        </w:tc>
        <w:tc>
          <w:tcPr>
            <w:tcW w:w="10607" w:type="dxa"/>
            <w:gridSpan w:val="2"/>
            <w:shd w:val="clear" w:color="auto" w:fill="auto"/>
          </w:tcPr>
          <w:p w14:paraId="369CEF26" w14:textId="77777777" w:rsidR="005D40DC" w:rsidRDefault="005D40DC" w:rsidP="00083565">
            <w:pPr>
              <w:pStyle w:val="StatementLevel1"/>
            </w:pPr>
            <w:r>
              <w:t>If a legally authorized representative or family member is told about the research and the participant’s condition improves, the participant is also to be informed as soon as feasible.</w:t>
            </w:r>
          </w:p>
          <w:p w14:paraId="3D8F580D"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045048C5" w14:textId="77777777" w:rsidTr="00083565">
        <w:tc>
          <w:tcPr>
            <w:tcW w:w="471" w:type="dxa"/>
          </w:tcPr>
          <w:sdt>
            <w:sdtPr>
              <w:id w:val="-2052147407"/>
              <w14:checkbox>
                <w14:checked w14:val="0"/>
                <w14:checkedState w14:val="2612" w14:font="MS Gothic"/>
                <w14:uncheckedState w14:val="2610" w14:font="MS Gothic"/>
              </w14:checkbox>
            </w:sdtPr>
            <w:sdtEndPr/>
            <w:sdtContent>
              <w:p w14:paraId="722C470B" w14:textId="77777777" w:rsidR="005D40DC" w:rsidRPr="00EB4707" w:rsidRDefault="005D40DC" w:rsidP="00083565">
                <w:pPr>
                  <w:pStyle w:val="ChecklistBasis"/>
                </w:pPr>
                <w:r>
                  <w:rPr>
                    <w:rFonts w:ascii="MS Gothic" w:eastAsia="MS Gothic" w:hAnsi="MS Gothic" w:hint="eastAsia"/>
                  </w:rPr>
                  <w:t>☐</w:t>
                </w:r>
              </w:p>
            </w:sdtContent>
          </w:sdt>
          <w:p w14:paraId="27AE6AFB" w14:textId="77777777" w:rsidR="005D40DC" w:rsidRDefault="005D40DC" w:rsidP="00083565"/>
        </w:tc>
        <w:tc>
          <w:tcPr>
            <w:tcW w:w="10607" w:type="dxa"/>
            <w:gridSpan w:val="2"/>
            <w:shd w:val="clear" w:color="auto" w:fill="auto"/>
          </w:tcPr>
          <w:p w14:paraId="694AEDEE" w14:textId="77777777" w:rsidR="005D40DC" w:rsidRDefault="005D40DC" w:rsidP="00083565">
            <w:pPr>
              <w:pStyle w:val="StatementLevel1"/>
              <w:rPr>
                <w:i/>
                <w:iCs/>
              </w:rPr>
            </w:pPr>
            <w:r>
              <w:t>If a participant is entered into research with waived consent and the participant dies before a legally authorized representative or family member can be contacted, information about the research is to be provided to the participant’s legally authorized representative or family member, if feasible.</w:t>
            </w:r>
          </w:p>
          <w:p w14:paraId="7A96BFFD"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3A8053A6" w14:textId="77777777" w:rsidTr="00083565">
        <w:tc>
          <w:tcPr>
            <w:tcW w:w="471" w:type="dxa"/>
          </w:tcPr>
          <w:sdt>
            <w:sdtPr>
              <w:id w:val="1093672411"/>
              <w14:checkbox>
                <w14:checked w14:val="0"/>
                <w14:checkedState w14:val="2612" w14:font="MS Gothic"/>
                <w14:uncheckedState w14:val="2610" w14:font="MS Gothic"/>
              </w14:checkbox>
            </w:sdtPr>
            <w:sdtEndPr/>
            <w:sdtContent>
              <w:p w14:paraId="17046AC9" w14:textId="77777777" w:rsidR="005D40DC" w:rsidRPr="00EB4707" w:rsidRDefault="005D40DC" w:rsidP="00083565">
                <w:pPr>
                  <w:pStyle w:val="ChecklistBasis"/>
                </w:pPr>
                <w:r>
                  <w:rPr>
                    <w:rFonts w:ascii="MS Gothic" w:eastAsia="MS Gothic" w:hAnsi="MS Gothic" w:hint="eastAsia"/>
                  </w:rPr>
                  <w:t>☐</w:t>
                </w:r>
              </w:p>
            </w:sdtContent>
          </w:sdt>
          <w:p w14:paraId="1F8163DC" w14:textId="77777777" w:rsidR="005D40DC" w:rsidRDefault="005D40DC" w:rsidP="00083565"/>
        </w:tc>
        <w:tc>
          <w:tcPr>
            <w:tcW w:w="10607" w:type="dxa"/>
            <w:gridSpan w:val="2"/>
            <w:shd w:val="clear" w:color="auto" w:fill="auto"/>
          </w:tcPr>
          <w:p w14:paraId="41E0A34C" w14:textId="77777777" w:rsidR="005D40DC" w:rsidRDefault="005D40DC" w:rsidP="00083565">
            <w:pPr>
              <w:pStyle w:val="StatementLevel1"/>
              <w:rPr>
                <w:i/>
                <w:iCs/>
              </w:rPr>
            </w:pPr>
            <w:r>
              <w:t>The investigator will interpret “family member” to mean any one of the following legally competent persons: spouses; parents; children (including adopted children); brothers, sisters, and spouses of brothers and sisters; and any individual related by blood or affinity whose close association with the participant is the equivalent of a family relationship.</w:t>
            </w:r>
          </w:p>
          <w:p w14:paraId="61E5732C" w14:textId="77777777" w:rsidR="005D40DC" w:rsidRDefault="005D40DC" w:rsidP="00083565">
            <w:pPr>
              <w:pStyle w:val="StatementLevel1"/>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5D40DC" w14:paraId="213714ED" w14:textId="77777777" w:rsidTr="00083565">
        <w:tc>
          <w:tcPr>
            <w:tcW w:w="471" w:type="dxa"/>
          </w:tcPr>
          <w:sdt>
            <w:sdtPr>
              <w:id w:val="-1404520450"/>
              <w14:checkbox>
                <w14:checked w14:val="0"/>
                <w14:checkedState w14:val="2612" w14:font="MS Gothic"/>
                <w14:uncheckedState w14:val="2610" w14:font="MS Gothic"/>
              </w14:checkbox>
            </w:sdtPr>
            <w:sdtEndPr/>
            <w:sdtContent>
              <w:p w14:paraId="6815DA06" w14:textId="77777777" w:rsidR="005D40DC" w:rsidRPr="00EB4707" w:rsidRDefault="005D40DC" w:rsidP="00083565">
                <w:pPr>
                  <w:pStyle w:val="ChecklistBasis"/>
                </w:pPr>
                <w:r>
                  <w:rPr>
                    <w:rFonts w:ascii="MS Gothic" w:eastAsia="MS Gothic" w:hAnsi="MS Gothic" w:hint="eastAsia"/>
                  </w:rPr>
                  <w:t>☐</w:t>
                </w:r>
              </w:p>
            </w:sdtContent>
          </w:sdt>
          <w:p w14:paraId="295A0667" w14:textId="77777777" w:rsidR="005D40DC" w:rsidRDefault="005D40DC" w:rsidP="00083565"/>
        </w:tc>
        <w:tc>
          <w:tcPr>
            <w:tcW w:w="10607" w:type="dxa"/>
            <w:gridSpan w:val="2"/>
            <w:shd w:val="clear" w:color="auto" w:fill="auto"/>
          </w:tcPr>
          <w:p w14:paraId="7DB4584F" w14:textId="77777777" w:rsidR="005D40DC" w:rsidRDefault="005D40DC" w:rsidP="00083565">
            <w:pPr>
              <w:pStyle w:val="StatementLevel1"/>
              <w:rPr>
                <w:i/>
                <w:iCs/>
              </w:rPr>
            </w:pPr>
            <w:r>
              <w:t xml:space="preserve">The IRB has reviewed and approved procedures and information to be used when providing an opportunity for a family member to object to a participant’s participation in the research consistent with this waiver.  </w:t>
            </w:r>
          </w:p>
          <w:p w14:paraId="0AACC610" w14:textId="77777777" w:rsidR="005D40DC" w:rsidRPr="005942E8" w:rsidRDefault="005D40DC" w:rsidP="00083565">
            <w:pPr>
              <w:pStyle w:val="StatementLevel1"/>
            </w:pPr>
            <w:r w:rsidRPr="005942E8">
              <w:rPr>
                <w:i/>
              </w:rPr>
              <w:t>Provide protocol specific findings justifying this determination:</w:t>
            </w:r>
            <w:r w:rsidRPr="005942E8">
              <w:rPr>
                <w:b/>
              </w:rPr>
              <w:t xml:space="preserve"> </w:t>
            </w:r>
            <w:r w:rsidRPr="005942E8">
              <w:rPr>
                <w:b/>
              </w:rPr>
              <w:fldChar w:fldCharType="begin">
                <w:ffData>
                  <w:name w:val="Text2"/>
                  <w:enabled/>
                  <w:calcOnExit w:val="0"/>
                  <w:textInput/>
                </w:ffData>
              </w:fldChar>
            </w:r>
            <w:r w:rsidRPr="005942E8">
              <w:rPr>
                <w:b/>
              </w:rPr>
              <w:instrText xml:space="preserve"> FORMTEXT </w:instrText>
            </w:r>
            <w:r w:rsidRPr="005942E8">
              <w:rPr>
                <w:b/>
              </w:rPr>
            </w:r>
            <w:r w:rsidRPr="005942E8">
              <w:rPr>
                <w:b/>
              </w:rPr>
              <w:fldChar w:fldCharType="separate"/>
            </w:r>
            <w:r>
              <w:rPr>
                <w:b/>
                <w:noProof/>
              </w:rPr>
              <w:t> </w:t>
            </w:r>
            <w:r>
              <w:rPr>
                <w:b/>
                <w:noProof/>
              </w:rPr>
              <w:t> </w:t>
            </w:r>
            <w:r>
              <w:rPr>
                <w:b/>
                <w:noProof/>
              </w:rPr>
              <w:t> </w:t>
            </w:r>
            <w:r>
              <w:rPr>
                <w:b/>
                <w:noProof/>
              </w:rPr>
              <w:t> </w:t>
            </w:r>
            <w:r>
              <w:rPr>
                <w:b/>
                <w:noProof/>
              </w:rPr>
              <w:t> </w:t>
            </w:r>
            <w:r w:rsidRPr="005942E8">
              <w:rPr>
                <w:b/>
              </w:rPr>
              <w:fldChar w:fldCharType="end"/>
            </w:r>
          </w:p>
        </w:tc>
      </w:tr>
      <w:tr w:rsidR="005D40DC" w14:paraId="16C92546" w14:textId="77777777" w:rsidTr="00083565">
        <w:tc>
          <w:tcPr>
            <w:tcW w:w="471" w:type="dxa"/>
          </w:tcPr>
          <w:sdt>
            <w:sdtPr>
              <w:id w:val="-390883933"/>
              <w14:checkbox>
                <w14:checked w14:val="0"/>
                <w14:checkedState w14:val="2612" w14:font="MS Gothic"/>
                <w14:uncheckedState w14:val="2610" w14:font="MS Gothic"/>
              </w14:checkbox>
            </w:sdtPr>
            <w:sdtEndPr/>
            <w:sdtContent>
              <w:p w14:paraId="592A9C04" w14:textId="77777777" w:rsidR="005D40DC" w:rsidRPr="00EB4707" w:rsidRDefault="005D40DC" w:rsidP="00083565">
                <w:pPr>
                  <w:pStyle w:val="ChecklistBasis"/>
                </w:pPr>
                <w:r>
                  <w:rPr>
                    <w:rFonts w:ascii="MS Gothic" w:eastAsia="MS Gothic" w:hAnsi="MS Gothic" w:hint="eastAsia"/>
                  </w:rPr>
                  <w:t>☐</w:t>
                </w:r>
              </w:p>
            </w:sdtContent>
          </w:sdt>
          <w:p w14:paraId="52B03013" w14:textId="77777777" w:rsidR="005D40DC" w:rsidRDefault="005D40DC" w:rsidP="00083565"/>
        </w:tc>
        <w:tc>
          <w:tcPr>
            <w:tcW w:w="10607" w:type="dxa"/>
            <w:gridSpan w:val="2"/>
            <w:shd w:val="clear" w:color="auto" w:fill="auto"/>
          </w:tcPr>
          <w:p w14:paraId="4C3134F3" w14:textId="77777777" w:rsidR="005D40DC" w:rsidRDefault="005D40DC" w:rsidP="00083565">
            <w:pPr>
              <w:pStyle w:val="StatementLevel1"/>
            </w:pPr>
            <w:r>
              <w:t xml:space="preserve">If the </w:t>
            </w:r>
            <w:r w:rsidRPr="00DE4D76">
              <w:t>research</w:t>
            </w:r>
            <w:r>
              <w:t xml:space="preserve"> is USFDA-regulated, the protocol is being performed under a separate investigational new drug application (IND) or investigational device exemption (IDE) that clearly identifies this protocol as including participants who are unable to consent (even if an IND for the same drug product or an IDE for the same device already exists). </w:t>
            </w:r>
            <w:r w:rsidRPr="3CCAF654">
              <w:rPr>
                <w:b/>
                <w:bCs/>
              </w:rPr>
              <w:t>(“N/A” if not USFDA-</w:t>
            </w:r>
            <w:proofErr w:type="gramStart"/>
            <w:r w:rsidRPr="3CCAF654">
              <w:rPr>
                <w:b/>
                <w:bCs/>
              </w:rPr>
              <w:t>regulated)  N</w:t>
            </w:r>
            <w:proofErr w:type="gramEnd"/>
            <w:r w:rsidRPr="3CCAF654">
              <w:rPr>
                <w:b/>
                <w:bCs/>
              </w:rPr>
              <w:t xml:space="preserve">/A: </w:t>
            </w:r>
            <w:sdt>
              <w:sdtPr>
                <w:id w:val="-326518386"/>
                <w:placeholder>
                  <w:docPart w:val="2BB076CE663C41FB9067D61C80307E81"/>
                </w:placeholder>
                <w14:checkbox>
                  <w14:checked w14:val="0"/>
                  <w14:checkedState w14:val="2612" w14:font="MS Gothic"/>
                  <w14:uncheckedState w14:val="2610" w14:font="MS Gothic"/>
                </w14:checkbox>
              </w:sdtPr>
              <w:sdtEndPr/>
              <w:sdtContent>
                <w:r>
                  <w:rPr>
                    <w:rFonts w:ascii="MS Gothic" w:eastAsia="MS Gothic" w:hAnsi="MS Gothic"/>
                  </w:rPr>
                  <w:t>☐</w:t>
                </w:r>
              </w:sdtContent>
            </w:sdt>
          </w:p>
        </w:tc>
      </w:tr>
      <w:tr w:rsidR="005D40DC" w14:paraId="1092292C" w14:textId="77777777" w:rsidTr="00083565">
        <w:tc>
          <w:tcPr>
            <w:tcW w:w="471" w:type="dxa"/>
          </w:tcPr>
          <w:sdt>
            <w:sdtPr>
              <w:id w:val="-1975971552"/>
              <w14:checkbox>
                <w14:checked w14:val="0"/>
                <w14:checkedState w14:val="2612" w14:font="MS Gothic"/>
                <w14:uncheckedState w14:val="2610" w14:font="MS Gothic"/>
              </w14:checkbox>
            </w:sdtPr>
            <w:sdtEndPr/>
            <w:sdtContent>
              <w:p w14:paraId="3DA79D7C" w14:textId="77777777" w:rsidR="005D40DC" w:rsidRPr="00EB4707" w:rsidRDefault="005D40DC" w:rsidP="00083565">
                <w:pPr>
                  <w:pStyle w:val="ChecklistBasis"/>
                </w:pPr>
                <w:r>
                  <w:rPr>
                    <w:rFonts w:ascii="MS Gothic" w:eastAsia="MS Gothic" w:hAnsi="MS Gothic" w:hint="eastAsia"/>
                  </w:rPr>
                  <w:t>☐</w:t>
                </w:r>
              </w:p>
            </w:sdtContent>
          </w:sdt>
          <w:p w14:paraId="62517A95" w14:textId="77777777" w:rsidR="005D40DC" w:rsidRDefault="005D40DC" w:rsidP="00083565"/>
        </w:tc>
        <w:tc>
          <w:tcPr>
            <w:tcW w:w="10607" w:type="dxa"/>
            <w:gridSpan w:val="2"/>
            <w:shd w:val="clear" w:color="auto" w:fill="auto"/>
          </w:tcPr>
          <w:p w14:paraId="6AD88C7B" w14:textId="77777777" w:rsidR="005D40DC" w:rsidRPr="000D4186" w:rsidRDefault="005D40DC" w:rsidP="00083565">
            <w:pPr>
              <w:pStyle w:val="StatementLevel1"/>
              <w:rPr>
                <w:i/>
              </w:rPr>
            </w:pPr>
            <w:r>
              <w:t xml:space="preserve">If the </w:t>
            </w:r>
            <w:r w:rsidRPr="00DE4D76">
              <w:t>research</w:t>
            </w:r>
            <w:r>
              <w:t xml:space="preserve"> is USFDA-regulated, a licensed physician who is a member of or consultant to the IRB and who is not otherwise participating in the </w:t>
            </w:r>
            <w:r w:rsidRPr="00DE4D76">
              <w:t>research</w:t>
            </w:r>
            <w:r>
              <w:t xml:space="preserve"> has concurred with the above findings. </w:t>
            </w:r>
            <w:r w:rsidRPr="006B4EDE">
              <w:rPr>
                <w:b/>
              </w:rPr>
              <w:t xml:space="preserve">(“N/A” if not </w:t>
            </w:r>
            <w:r>
              <w:rPr>
                <w:b/>
              </w:rPr>
              <w:t>USFDA</w:t>
            </w:r>
            <w:r w:rsidRPr="006B4EDE">
              <w:rPr>
                <w:b/>
              </w:rPr>
              <w:t>-</w:t>
            </w:r>
            <w:proofErr w:type="gramStart"/>
            <w:r w:rsidRPr="006B4EDE">
              <w:rPr>
                <w:b/>
              </w:rPr>
              <w:t>regulated)</w:t>
            </w:r>
            <w:r>
              <w:rPr>
                <w:b/>
              </w:rPr>
              <w:t xml:space="preserve">  N</w:t>
            </w:r>
            <w:proofErr w:type="gramEnd"/>
            <w:r>
              <w:rPr>
                <w:b/>
              </w:rPr>
              <w:t xml:space="preserve">/A: </w:t>
            </w:r>
            <w:sdt>
              <w:sdtPr>
                <w:id w:val="-32359290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5D40DC" w14:paraId="7656832C" w14:textId="77777777" w:rsidTr="00083565">
        <w:tc>
          <w:tcPr>
            <w:tcW w:w="471" w:type="dxa"/>
          </w:tcPr>
          <w:sdt>
            <w:sdtPr>
              <w:id w:val="1110012109"/>
              <w14:checkbox>
                <w14:checked w14:val="0"/>
                <w14:checkedState w14:val="2612" w14:font="MS Gothic"/>
                <w14:uncheckedState w14:val="2610" w14:font="MS Gothic"/>
              </w14:checkbox>
            </w:sdtPr>
            <w:sdtEndPr/>
            <w:sdtContent>
              <w:p w14:paraId="52423268" w14:textId="77777777" w:rsidR="005D40DC" w:rsidRPr="00EB4707" w:rsidRDefault="005D40DC" w:rsidP="00083565">
                <w:pPr>
                  <w:pStyle w:val="ChecklistBasis"/>
                </w:pPr>
                <w:r>
                  <w:rPr>
                    <w:rFonts w:ascii="MS Gothic" w:eastAsia="MS Gothic" w:hAnsi="MS Gothic" w:hint="eastAsia"/>
                  </w:rPr>
                  <w:t>☐</w:t>
                </w:r>
              </w:p>
            </w:sdtContent>
          </w:sdt>
          <w:p w14:paraId="5094AD2D" w14:textId="77777777" w:rsidR="005D40DC" w:rsidRDefault="005D40DC" w:rsidP="00083565"/>
        </w:tc>
        <w:tc>
          <w:tcPr>
            <w:tcW w:w="10607" w:type="dxa"/>
            <w:gridSpan w:val="2"/>
            <w:shd w:val="clear" w:color="auto" w:fill="auto"/>
          </w:tcPr>
          <w:p w14:paraId="72C478AD" w14:textId="77777777" w:rsidR="005D40DC" w:rsidRPr="000D4186" w:rsidRDefault="005D40DC" w:rsidP="00083565">
            <w:pPr>
              <w:pStyle w:val="StatementLevel1"/>
              <w:rPr>
                <w:b/>
              </w:rPr>
            </w:pPr>
            <w:r w:rsidRPr="005942E8">
              <w:t xml:space="preserve">If the research is </w:t>
            </w:r>
            <w:r>
              <w:t>Department of Defense (DOD) regulated</w:t>
            </w:r>
            <w:r w:rsidRPr="005942E8">
              <w:t xml:space="preserve">, the </w:t>
            </w:r>
            <w:r>
              <w:t>Secretary of Defense must approve a waiver of the advance informed consent provision of 10 USC 980</w:t>
            </w:r>
            <w:r w:rsidRPr="005942E8">
              <w:t>.</w:t>
            </w:r>
            <w:r w:rsidRPr="005942E8">
              <w:rPr>
                <w:b/>
              </w:rPr>
              <w:t xml:space="preserve"> (“N/A” if</w:t>
            </w:r>
            <w:r>
              <w:rPr>
                <w:b/>
              </w:rPr>
              <w:t xml:space="preserve"> not DOD-</w:t>
            </w:r>
            <w:proofErr w:type="gramStart"/>
            <w:r w:rsidRPr="005942E8">
              <w:rPr>
                <w:b/>
              </w:rPr>
              <w:t>regulated)</w:t>
            </w:r>
            <w:r>
              <w:rPr>
                <w:b/>
              </w:rPr>
              <w:t xml:space="preserve">  N</w:t>
            </w:r>
            <w:proofErr w:type="gramEnd"/>
            <w:r>
              <w:rPr>
                <w:b/>
              </w:rPr>
              <w:t xml:space="preserve">/A: </w:t>
            </w:r>
            <w:sdt>
              <w:sdtPr>
                <w:id w:val="-157975019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5D40DC" w14:paraId="60D605A1" w14:textId="77777777" w:rsidTr="00083565">
        <w:tc>
          <w:tcPr>
            <w:tcW w:w="11078" w:type="dxa"/>
            <w:gridSpan w:val="3"/>
          </w:tcPr>
          <w:p w14:paraId="6FF338C6" w14:textId="77777777" w:rsidR="005D40DC" w:rsidRPr="005942E8" w:rsidRDefault="005D40DC" w:rsidP="00083565">
            <w:pPr>
              <w:pStyle w:val="StatementLevel1"/>
            </w:pPr>
            <w:r w:rsidRPr="004E764E">
              <w:t xml:space="preserve">If an IRB determines that it cannot approve a </w:t>
            </w:r>
            <w:r>
              <w:t>protocol</w:t>
            </w:r>
            <w:r w:rsidRPr="004E764E">
              <w:t xml:space="preserve"> because </w:t>
            </w:r>
            <w:r>
              <w:t>it</w:t>
            </w:r>
            <w:r w:rsidRPr="004E764E">
              <w:t xml:space="preserve"> does not meet the criteria in the exception or because of other relevant ethical concerns, the IRB must document its findings and provide these findings promptly</w:t>
            </w:r>
            <w:r>
              <w:t xml:space="preserve"> (no longer than within 30 days)</w:t>
            </w:r>
            <w:r w:rsidRPr="004E764E">
              <w:t xml:space="preserve"> in writing to the </w:t>
            </w:r>
            <w:r>
              <w:t xml:space="preserve">investigator and the </w:t>
            </w:r>
            <w:r w:rsidRPr="004E764E">
              <w:t>sponsor.</w:t>
            </w:r>
          </w:p>
        </w:tc>
      </w:tr>
    </w:tbl>
    <w:p w14:paraId="47E9E593" w14:textId="77777777" w:rsidR="001B56EF" w:rsidRPr="005D40DC" w:rsidRDefault="001B56EF" w:rsidP="005D40DC"/>
    <w:sectPr w:rsidR="001B56EF" w:rsidRPr="005D40DC" w:rsidSect="001A1440">
      <w:headerReference w:type="even" r:id="rId7"/>
      <w:headerReference w:type="default" r:id="rId8"/>
      <w:footerReference w:type="even" r:id="rId9"/>
      <w:footerReference w:type="default" r:id="rId10"/>
      <w:headerReference w:type="first" r:id="rId11"/>
      <w:footerReference w:type="first" r:id="rId12"/>
      <w:pgSz w:w="12240" w:h="15840"/>
      <w:pgMar w:top="576" w:right="576" w:bottom="288"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77E04" w14:textId="77777777" w:rsidR="00EE7570" w:rsidRDefault="00EE7570">
      <w:r>
        <w:separator/>
      </w:r>
    </w:p>
  </w:endnote>
  <w:endnote w:type="continuationSeparator" w:id="0">
    <w:p w14:paraId="0A2E0FAD" w14:textId="77777777" w:rsidR="00EE7570" w:rsidRDefault="00EE7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597A3" w14:textId="77777777" w:rsidR="005D40DC" w:rsidRDefault="005D4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12A9" w14:textId="77777777" w:rsidR="00121931" w:rsidRPr="00121931" w:rsidRDefault="00EE7570" w:rsidP="00BA462E">
    <w:pPr>
      <w:pStyle w:val="SOPFooter"/>
      <w:tabs>
        <w:tab w:val="right" w:pos="10800"/>
      </w:tabs>
      <w:jc w:val="left"/>
    </w:pPr>
    <w:hyperlink w:history="1"/>
    <w:hyperlink r:id="rId1" w:history="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C89BF" w14:textId="77777777" w:rsidR="005D40DC" w:rsidRDefault="005D4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0FD17" w14:textId="77777777" w:rsidR="00EE7570" w:rsidRDefault="00EE7570">
      <w:r>
        <w:separator/>
      </w:r>
    </w:p>
  </w:footnote>
  <w:footnote w:type="continuationSeparator" w:id="0">
    <w:p w14:paraId="1B53F446" w14:textId="77777777" w:rsidR="00EE7570" w:rsidRDefault="00EE7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AA805" w14:textId="77777777" w:rsidR="005D40DC" w:rsidRDefault="005D40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12" w:type="pct"/>
      <w:tblLook w:val="04A0" w:firstRow="1" w:lastRow="0" w:firstColumn="1" w:lastColumn="0" w:noHBand="0" w:noVBand="1"/>
    </w:tblPr>
    <w:tblGrid>
      <w:gridCol w:w="1339"/>
      <w:gridCol w:w="2363"/>
      <w:gridCol w:w="3034"/>
      <w:gridCol w:w="2281"/>
      <w:gridCol w:w="2088"/>
    </w:tblGrid>
    <w:tr w:rsidR="001C586C" w14:paraId="07C5FC36" w14:textId="77777777" w:rsidTr="001A1440">
      <w:trPr>
        <w:trHeight w:val="445"/>
      </w:trPr>
      <w:tc>
        <w:tcPr>
          <w:tcW w:w="603" w:type="pct"/>
          <w:tcBorders>
            <w:top w:val="nil"/>
            <w:left w:val="nil"/>
            <w:bottom w:val="nil"/>
            <w:right w:val="nil"/>
          </w:tcBorders>
          <w:shd w:val="clear" w:color="auto" w:fill="auto"/>
          <w:noWrap/>
          <w:vAlign w:val="bottom"/>
          <w:hideMark/>
        </w:tcPr>
        <w:p w14:paraId="20CB1D81" w14:textId="56DE1723" w:rsidR="001C586C" w:rsidRDefault="001C586C" w:rsidP="001C586C">
          <w:pPr>
            <w:rPr>
              <w:rFonts w:ascii="Calibri" w:hAnsi="Calibri" w:cs="Calibri"/>
              <w:color w:val="000000"/>
              <w:sz w:val="22"/>
              <w:szCs w:val="22"/>
            </w:rPr>
          </w:pPr>
        </w:p>
        <w:tbl>
          <w:tblPr>
            <w:tblW w:w="0" w:type="auto"/>
            <w:tblCellSpacing w:w="0" w:type="dxa"/>
            <w:tblCellMar>
              <w:left w:w="0" w:type="dxa"/>
              <w:right w:w="0" w:type="dxa"/>
            </w:tblCellMar>
            <w:tblLook w:val="04A0" w:firstRow="1" w:lastRow="0" w:firstColumn="1" w:lastColumn="0" w:noHBand="0" w:noVBand="1"/>
          </w:tblPr>
          <w:tblGrid>
            <w:gridCol w:w="1122"/>
          </w:tblGrid>
          <w:tr w:rsidR="001C586C" w14:paraId="0F031A71" w14:textId="77777777" w:rsidTr="001A1440">
            <w:trPr>
              <w:trHeight w:val="342"/>
              <w:tblCellSpacing w:w="0" w:type="dxa"/>
            </w:trPr>
            <w:tc>
              <w:tcPr>
                <w:tcW w:w="1122" w:type="dxa"/>
                <w:tcBorders>
                  <w:top w:val="nil"/>
                  <w:left w:val="nil"/>
                  <w:bottom w:val="nil"/>
                  <w:right w:val="nil"/>
                </w:tcBorders>
                <w:shd w:val="clear" w:color="auto" w:fill="auto"/>
                <w:noWrap/>
                <w:vAlign w:val="bottom"/>
                <w:hideMark/>
              </w:tcPr>
              <w:p w14:paraId="2B37995C" w14:textId="77777777" w:rsidR="001C586C" w:rsidRDefault="001C586C" w:rsidP="001C586C">
                <w:pPr>
                  <w:rPr>
                    <w:rFonts w:ascii="Calibri" w:hAnsi="Calibri" w:cs="Calibri"/>
                    <w:color w:val="000000"/>
                    <w:sz w:val="22"/>
                    <w:szCs w:val="22"/>
                  </w:rPr>
                </w:pPr>
              </w:p>
            </w:tc>
          </w:tr>
        </w:tbl>
        <w:p w14:paraId="051A277D" w14:textId="77777777" w:rsidR="001C586C" w:rsidRDefault="001C586C" w:rsidP="001C586C">
          <w:pPr>
            <w:rPr>
              <w:rFonts w:ascii="Calibri" w:hAnsi="Calibri" w:cs="Calibri"/>
              <w:color w:val="000000"/>
              <w:sz w:val="22"/>
              <w:szCs w:val="22"/>
            </w:rPr>
          </w:pPr>
        </w:p>
      </w:tc>
      <w:tc>
        <w:tcPr>
          <w:tcW w:w="4397" w:type="pct"/>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57698FFF" w14:textId="0C9A52A0" w:rsidR="001C586C" w:rsidRPr="007E40EE" w:rsidRDefault="001C586C" w:rsidP="001C586C">
          <w:pPr>
            <w:rPr>
              <w:rFonts w:ascii="Arial" w:hAnsi="Arial" w:cs="Arial"/>
              <w:b/>
              <w:bCs/>
              <w:color w:val="000000"/>
            </w:rPr>
          </w:pPr>
          <w:r w:rsidRPr="007E40EE">
            <w:rPr>
              <w:rFonts w:ascii="Arial" w:hAnsi="Arial" w:cs="Arial"/>
              <w:b/>
              <w:bCs/>
              <w:color w:val="000000"/>
            </w:rPr>
            <w:t xml:space="preserve">CHECKLIST: </w:t>
          </w:r>
          <w:r w:rsidRPr="00832772">
            <w:rPr>
              <w:rFonts w:ascii="Arial" w:hAnsi="Arial" w:cs="Arial"/>
              <w:bCs/>
              <w:color w:val="000000"/>
            </w:rPr>
            <w:t>Waiver of Consent</w:t>
          </w:r>
          <w:r w:rsidR="0064512C">
            <w:rPr>
              <w:rFonts w:ascii="Arial" w:hAnsi="Arial" w:cs="Arial"/>
              <w:bCs/>
              <w:color w:val="000000"/>
            </w:rPr>
            <w:t xml:space="preserve"> Process</w:t>
          </w:r>
          <w:r w:rsidRPr="00832772">
            <w:rPr>
              <w:rFonts w:ascii="Arial" w:hAnsi="Arial" w:cs="Arial"/>
              <w:bCs/>
              <w:color w:val="000000"/>
            </w:rPr>
            <w:t xml:space="preserve"> for </w:t>
          </w:r>
          <w:r w:rsidR="00B53ECB">
            <w:rPr>
              <w:rFonts w:ascii="Arial" w:hAnsi="Arial" w:cs="Arial"/>
              <w:bCs/>
              <w:color w:val="000000"/>
            </w:rPr>
            <w:t xml:space="preserve">Planned </w:t>
          </w:r>
          <w:r w:rsidRPr="00832772">
            <w:rPr>
              <w:rFonts w:ascii="Arial" w:hAnsi="Arial" w:cs="Arial"/>
              <w:bCs/>
              <w:color w:val="000000"/>
            </w:rPr>
            <w:t>Emergency Research</w:t>
          </w:r>
        </w:p>
      </w:tc>
    </w:tr>
    <w:tr w:rsidR="001C586C" w14:paraId="3481B02E" w14:textId="77777777" w:rsidTr="001A1440">
      <w:trPr>
        <w:trHeight w:val="150"/>
      </w:trPr>
      <w:tc>
        <w:tcPr>
          <w:tcW w:w="603" w:type="pct"/>
          <w:tcBorders>
            <w:top w:val="nil"/>
            <w:left w:val="nil"/>
            <w:bottom w:val="nil"/>
            <w:right w:val="nil"/>
          </w:tcBorders>
          <w:shd w:val="clear" w:color="auto" w:fill="auto"/>
          <w:noWrap/>
          <w:vAlign w:val="bottom"/>
          <w:hideMark/>
        </w:tcPr>
        <w:p w14:paraId="51695D89" w14:textId="77777777" w:rsidR="001C586C" w:rsidRDefault="001C586C" w:rsidP="001C586C">
          <w:pPr>
            <w:rPr>
              <w:rFonts w:ascii="Arial" w:hAnsi="Arial" w:cs="Arial"/>
              <w:b/>
              <w:bCs/>
              <w:color w:val="000000"/>
            </w:rPr>
          </w:pPr>
        </w:p>
      </w:tc>
      <w:tc>
        <w:tcPr>
          <w:tcW w:w="1064" w:type="pct"/>
          <w:tcBorders>
            <w:top w:val="nil"/>
            <w:left w:val="single" w:sz="8" w:space="0" w:color="auto"/>
            <w:bottom w:val="single" w:sz="8" w:space="0" w:color="auto"/>
            <w:right w:val="single" w:sz="8" w:space="0" w:color="auto"/>
          </w:tcBorders>
          <w:shd w:val="clear" w:color="auto" w:fill="auto"/>
          <w:vAlign w:val="center"/>
          <w:hideMark/>
        </w:tcPr>
        <w:p w14:paraId="52363A45" w14:textId="77777777" w:rsidR="001C586C" w:rsidRDefault="001C586C" w:rsidP="001C586C">
          <w:pPr>
            <w:jc w:val="center"/>
            <w:rPr>
              <w:rFonts w:ascii="Arial" w:hAnsi="Arial" w:cs="Arial"/>
              <w:color w:val="000000"/>
              <w:sz w:val="18"/>
              <w:szCs w:val="18"/>
            </w:rPr>
          </w:pPr>
          <w:r>
            <w:rPr>
              <w:rFonts w:ascii="Arial" w:hAnsi="Arial" w:cs="Arial"/>
              <w:color w:val="000000"/>
              <w:sz w:val="18"/>
              <w:szCs w:val="18"/>
            </w:rPr>
            <w:t>NUMBER</w:t>
          </w:r>
        </w:p>
      </w:tc>
      <w:tc>
        <w:tcPr>
          <w:tcW w:w="1366" w:type="pct"/>
          <w:tcBorders>
            <w:top w:val="nil"/>
            <w:left w:val="nil"/>
            <w:bottom w:val="single" w:sz="8" w:space="0" w:color="auto"/>
            <w:right w:val="single" w:sz="8" w:space="0" w:color="auto"/>
          </w:tcBorders>
          <w:shd w:val="clear" w:color="auto" w:fill="auto"/>
          <w:vAlign w:val="center"/>
          <w:hideMark/>
        </w:tcPr>
        <w:p w14:paraId="05663952" w14:textId="77777777" w:rsidR="001C586C" w:rsidRDefault="001C586C" w:rsidP="001C586C">
          <w:pPr>
            <w:jc w:val="center"/>
            <w:rPr>
              <w:rFonts w:ascii="Arial" w:hAnsi="Arial" w:cs="Arial"/>
              <w:color w:val="000000"/>
              <w:sz w:val="18"/>
              <w:szCs w:val="18"/>
            </w:rPr>
          </w:pPr>
          <w:r>
            <w:rPr>
              <w:rFonts w:ascii="Arial" w:hAnsi="Arial" w:cs="Arial"/>
              <w:color w:val="000000"/>
              <w:sz w:val="18"/>
              <w:szCs w:val="18"/>
            </w:rPr>
            <w:t>APPROVED BY</w:t>
          </w:r>
        </w:p>
      </w:tc>
      <w:tc>
        <w:tcPr>
          <w:tcW w:w="1027" w:type="pct"/>
          <w:tcBorders>
            <w:top w:val="nil"/>
            <w:left w:val="nil"/>
            <w:bottom w:val="single" w:sz="8" w:space="0" w:color="auto"/>
            <w:right w:val="single" w:sz="8" w:space="0" w:color="auto"/>
          </w:tcBorders>
          <w:shd w:val="clear" w:color="auto" w:fill="auto"/>
          <w:vAlign w:val="center"/>
          <w:hideMark/>
        </w:tcPr>
        <w:p w14:paraId="3DB1A082" w14:textId="77777777" w:rsidR="001C586C" w:rsidRDefault="00CF6B2E" w:rsidP="001C586C">
          <w:pPr>
            <w:jc w:val="center"/>
            <w:rPr>
              <w:rFonts w:ascii="Arial" w:hAnsi="Arial" w:cs="Arial"/>
              <w:color w:val="000000"/>
              <w:sz w:val="18"/>
              <w:szCs w:val="18"/>
            </w:rPr>
          </w:pPr>
          <w:r>
            <w:rPr>
              <w:rFonts w:ascii="Arial" w:hAnsi="Arial" w:cs="Arial"/>
              <w:color w:val="000000"/>
              <w:sz w:val="18"/>
              <w:szCs w:val="18"/>
            </w:rPr>
            <w:t xml:space="preserve">EFFECTIVE </w:t>
          </w:r>
          <w:r w:rsidR="001C586C">
            <w:rPr>
              <w:rFonts w:ascii="Arial" w:hAnsi="Arial" w:cs="Arial"/>
              <w:color w:val="000000"/>
              <w:sz w:val="18"/>
              <w:szCs w:val="18"/>
            </w:rPr>
            <w:t>DATE</w:t>
          </w:r>
        </w:p>
      </w:tc>
      <w:tc>
        <w:tcPr>
          <w:tcW w:w="940" w:type="pct"/>
          <w:tcBorders>
            <w:top w:val="nil"/>
            <w:left w:val="nil"/>
            <w:bottom w:val="single" w:sz="8" w:space="0" w:color="auto"/>
            <w:right w:val="single" w:sz="8" w:space="0" w:color="auto"/>
          </w:tcBorders>
          <w:shd w:val="clear" w:color="auto" w:fill="auto"/>
          <w:vAlign w:val="center"/>
          <w:hideMark/>
        </w:tcPr>
        <w:p w14:paraId="62676B06" w14:textId="77777777" w:rsidR="001C586C" w:rsidRDefault="001C586C" w:rsidP="001C586C">
          <w:pPr>
            <w:jc w:val="center"/>
            <w:rPr>
              <w:rFonts w:ascii="Arial" w:hAnsi="Arial" w:cs="Arial"/>
              <w:color w:val="000000"/>
              <w:sz w:val="18"/>
              <w:szCs w:val="18"/>
            </w:rPr>
          </w:pPr>
          <w:r>
            <w:rPr>
              <w:rFonts w:ascii="Arial" w:hAnsi="Arial" w:cs="Arial"/>
              <w:color w:val="000000"/>
              <w:sz w:val="18"/>
              <w:szCs w:val="18"/>
            </w:rPr>
            <w:t>PAGE</w:t>
          </w:r>
        </w:p>
      </w:tc>
    </w:tr>
    <w:tr w:rsidR="001C586C" w14:paraId="2A6F01D1" w14:textId="77777777" w:rsidTr="001A1440">
      <w:trPr>
        <w:trHeight w:val="47"/>
      </w:trPr>
      <w:tc>
        <w:tcPr>
          <w:tcW w:w="603" w:type="pct"/>
          <w:tcBorders>
            <w:top w:val="nil"/>
            <w:left w:val="nil"/>
            <w:bottom w:val="nil"/>
            <w:right w:val="nil"/>
          </w:tcBorders>
          <w:shd w:val="clear" w:color="auto" w:fill="auto"/>
          <w:noWrap/>
          <w:vAlign w:val="bottom"/>
          <w:hideMark/>
        </w:tcPr>
        <w:p w14:paraId="6E5096DF" w14:textId="77777777" w:rsidR="001C586C" w:rsidRDefault="001C586C" w:rsidP="001C586C">
          <w:pPr>
            <w:jc w:val="center"/>
            <w:rPr>
              <w:rFonts w:ascii="Arial" w:hAnsi="Arial" w:cs="Arial"/>
              <w:color w:val="000000"/>
              <w:sz w:val="18"/>
              <w:szCs w:val="18"/>
            </w:rPr>
          </w:pPr>
        </w:p>
      </w:tc>
      <w:tc>
        <w:tcPr>
          <w:tcW w:w="1064" w:type="pct"/>
          <w:tcBorders>
            <w:top w:val="nil"/>
            <w:left w:val="single" w:sz="8" w:space="0" w:color="auto"/>
            <w:bottom w:val="single" w:sz="8" w:space="0" w:color="auto"/>
            <w:right w:val="single" w:sz="8" w:space="0" w:color="auto"/>
          </w:tcBorders>
          <w:shd w:val="clear" w:color="auto" w:fill="auto"/>
          <w:vAlign w:val="center"/>
          <w:hideMark/>
        </w:tcPr>
        <w:p w14:paraId="24B8D1C3" w14:textId="77777777" w:rsidR="001C586C" w:rsidRDefault="001C586C" w:rsidP="001C586C">
          <w:pPr>
            <w:jc w:val="center"/>
            <w:rPr>
              <w:rFonts w:ascii="Arial" w:hAnsi="Arial" w:cs="Arial"/>
              <w:color w:val="000000"/>
              <w:sz w:val="18"/>
              <w:szCs w:val="18"/>
            </w:rPr>
          </w:pPr>
          <w:r>
            <w:rPr>
              <w:rFonts w:ascii="Arial" w:hAnsi="Arial" w:cs="Arial"/>
              <w:color w:val="000000"/>
              <w:sz w:val="18"/>
              <w:szCs w:val="18"/>
            </w:rPr>
            <w:t>HRP-419</w:t>
          </w:r>
        </w:p>
      </w:tc>
      <w:tc>
        <w:tcPr>
          <w:tcW w:w="1366" w:type="pct"/>
          <w:tcBorders>
            <w:top w:val="nil"/>
            <w:left w:val="nil"/>
            <w:bottom w:val="single" w:sz="8" w:space="0" w:color="auto"/>
            <w:right w:val="single" w:sz="8" w:space="0" w:color="auto"/>
          </w:tcBorders>
          <w:shd w:val="clear" w:color="auto" w:fill="auto"/>
          <w:vAlign w:val="center"/>
          <w:hideMark/>
        </w:tcPr>
        <w:p w14:paraId="6153FD48" w14:textId="77777777" w:rsidR="00CF6B2E" w:rsidRDefault="00CF6B2E" w:rsidP="001C586C">
          <w:pPr>
            <w:jc w:val="center"/>
            <w:rPr>
              <w:rFonts w:ascii="Arial" w:hAnsi="Arial" w:cs="Arial"/>
              <w:color w:val="000000"/>
              <w:sz w:val="18"/>
              <w:szCs w:val="18"/>
            </w:rPr>
          </w:pPr>
          <w:r>
            <w:rPr>
              <w:rFonts w:ascii="Arial" w:hAnsi="Arial" w:cs="Arial"/>
              <w:color w:val="000000"/>
              <w:sz w:val="18"/>
              <w:szCs w:val="18"/>
            </w:rPr>
            <w:t>Executive Director, IRB Office</w:t>
          </w:r>
        </w:p>
        <w:p w14:paraId="6E288C05" w14:textId="3484F538" w:rsidR="001C586C" w:rsidRDefault="001C586C" w:rsidP="001A1440">
          <w:pPr>
            <w:jc w:val="center"/>
            <w:rPr>
              <w:rFonts w:ascii="Arial" w:hAnsi="Arial" w:cs="Arial"/>
              <w:color w:val="000000"/>
              <w:sz w:val="18"/>
              <w:szCs w:val="18"/>
            </w:rPr>
          </w:pPr>
          <w:r>
            <w:rPr>
              <w:rFonts w:ascii="Arial" w:hAnsi="Arial" w:cs="Arial"/>
              <w:color w:val="000000"/>
              <w:sz w:val="18"/>
              <w:szCs w:val="18"/>
            </w:rPr>
            <w:t>Northwestern University</w:t>
          </w:r>
        </w:p>
      </w:tc>
      <w:tc>
        <w:tcPr>
          <w:tcW w:w="1027" w:type="pct"/>
          <w:tcBorders>
            <w:top w:val="nil"/>
            <w:left w:val="nil"/>
            <w:bottom w:val="single" w:sz="8" w:space="0" w:color="auto"/>
            <w:right w:val="single" w:sz="8" w:space="0" w:color="auto"/>
          </w:tcBorders>
          <w:shd w:val="clear" w:color="auto" w:fill="auto"/>
          <w:vAlign w:val="center"/>
          <w:hideMark/>
        </w:tcPr>
        <w:p w14:paraId="249085FE" w14:textId="3B0217B4" w:rsidR="001C586C" w:rsidRDefault="00B53ECB" w:rsidP="001C586C">
          <w:pPr>
            <w:jc w:val="center"/>
            <w:rPr>
              <w:rFonts w:ascii="Arial" w:hAnsi="Arial" w:cs="Arial"/>
              <w:color w:val="000000"/>
              <w:sz w:val="18"/>
              <w:szCs w:val="18"/>
            </w:rPr>
          </w:pPr>
          <w:r>
            <w:rPr>
              <w:rFonts w:ascii="Arial" w:hAnsi="Arial" w:cs="Arial"/>
              <w:color w:val="000000"/>
              <w:sz w:val="18"/>
              <w:szCs w:val="18"/>
            </w:rPr>
            <w:t>0</w:t>
          </w:r>
          <w:r w:rsidR="005D40DC">
            <w:rPr>
              <w:rFonts w:ascii="Arial" w:hAnsi="Arial" w:cs="Arial"/>
              <w:color w:val="000000"/>
              <w:sz w:val="18"/>
              <w:szCs w:val="18"/>
            </w:rPr>
            <w:t>3</w:t>
          </w:r>
          <w:r w:rsidR="001A1440">
            <w:rPr>
              <w:rFonts w:ascii="Arial" w:hAnsi="Arial" w:cs="Arial"/>
              <w:color w:val="000000"/>
              <w:sz w:val="18"/>
              <w:szCs w:val="18"/>
            </w:rPr>
            <w:t>/2</w:t>
          </w:r>
          <w:r w:rsidR="005D40DC">
            <w:rPr>
              <w:rFonts w:ascii="Arial" w:hAnsi="Arial" w:cs="Arial"/>
              <w:color w:val="000000"/>
              <w:sz w:val="18"/>
              <w:szCs w:val="18"/>
            </w:rPr>
            <w:t>8</w:t>
          </w:r>
          <w:r w:rsidR="001A1440">
            <w:rPr>
              <w:rFonts w:ascii="Arial" w:hAnsi="Arial" w:cs="Arial"/>
              <w:color w:val="000000"/>
              <w:sz w:val="18"/>
              <w:szCs w:val="18"/>
            </w:rPr>
            <w:t>/20</w:t>
          </w:r>
          <w:r>
            <w:rPr>
              <w:rFonts w:ascii="Arial" w:hAnsi="Arial" w:cs="Arial"/>
              <w:color w:val="000000"/>
              <w:sz w:val="18"/>
              <w:szCs w:val="18"/>
            </w:rPr>
            <w:t>2</w:t>
          </w:r>
          <w:r w:rsidR="005D40DC">
            <w:rPr>
              <w:rFonts w:ascii="Arial" w:hAnsi="Arial" w:cs="Arial"/>
              <w:color w:val="000000"/>
              <w:sz w:val="18"/>
              <w:szCs w:val="18"/>
            </w:rPr>
            <w:t>2</w:t>
          </w:r>
        </w:p>
      </w:tc>
      <w:tc>
        <w:tcPr>
          <w:tcW w:w="940" w:type="pct"/>
          <w:tcBorders>
            <w:top w:val="nil"/>
            <w:left w:val="nil"/>
            <w:bottom w:val="single" w:sz="8" w:space="0" w:color="auto"/>
            <w:right w:val="single" w:sz="8" w:space="0" w:color="auto"/>
          </w:tcBorders>
          <w:shd w:val="clear" w:color="auto" w:fill="auto"/>
          <w:vAlign w:val="center"/>
          <w:hideMark/>
        </w:tcPr>
        <w:sdt>
          <w:sdtPr>
            <w:rPr>
              <w:rFonts w:ascii="Arial" w:hAnsi="Arial" w:cs="Arial"/>
              <w:noProof/>
              <w:color w:val="000000"/>
              <w:sz w:val="18"/>
              <w:szCs w:val="18"/>
            </w:rPr>
            <w:id w:val="668146168"/>
            <w:docPartObj>
              <w:docPartGallery w:val="Page Numbers (Top of Page)"/>
              <w:docPartUnique/>
            </w:docPartObj>
          </w:sdtPr>
          <w:sdtEndPr/>
          <w:sdtContent>
            <w:p w14:paraId="57712395" w14:textId="77777777" w:rsidR="001C586C" w:rsidRPr="004D7153" w:rsidRDefault="001C586C" w:rsidP="001C586C">
              <w:pPr>
                <w:ind w:left="-143"/>
                <w:jc w:val="center"/>
                <w:rPr>
                  <w:rFonts w:ascii="Arial" w:hAnsi="Arial" w:cs="Arial"/>
                  <w:noProof/>
                  <w:color w:val="000000"/>
                  <w:sz w:val="18"/>
                  <w:szCs w:val="18"/>
                </w:rPr>
              </w:pPr>
              <w:r w:rsidRPr="004D7153">
                <w:rPr>
                  <w:rFonts w:ascii="Arial" w:hAnsi="Arial" w:cs="Arial"/>
                  <w:noProof/>
                  <w:color w:val="000000"/>
                  <w:sz w:val="18"/>
                  <w:szCs w:val="18"/>
                </w:rPr>
                <w:t xml:space="preserve">Page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PAGE </w:instrText>
              </w:r>
              <w:r w:rsidRPr="004D7153">
                <w:rPr>
                  <w:rFonts w:ascii="Arial" w:hAnsi="Arial" w:cs="Arial"/>
                  <w:bCs/>
                  <w:noProof/>
                  <w:color w:val="000000"/>
                  <w:sz w:val="18"/>
                  <w:szCs w:val="18"/>
                </w:rPr>
                <w:fldChar w:fldCharType="separate"/>
              </w:r>
              <w:r w:rsidR="001A1440">
                <w:rPr>
                  <w:rFonts w:ascii="Arial" w:hAnsi="Arial" w:cs="Arial"/>
                  <w:bCs/>
                  <w:noProof/>
                  <w:color w:val="000000"/>
                  <w:sz w:val="18"/>
                  <w:szCs w:val="18"/>
                </w:rPr>
                <w:t>2</w:t>
              </w:r>
              <w:r w:rsidRPr="004D7153">
                <w:rPr>
                  <w:rFonts w:ascii="Arial" w:hAnsi="Arial" w:cs="Arial"/>
                  <w:noProof/>
                  <w:color w:val="000000"/>
                  <w:sz w:val="18"/>
                  <w:szCs w:val="18"/>
                </w:rPr>
                <w:fldChar w:fldCharType="end"/>
              </w:r>
              <w:r w:rsidRPr="004D7153">
                <w:rPr>
                  <w:rFonts w:ascii="Arial" w:hAnsi="Arial" w:cs="Arial"/>
                  <w:noProof/>
                  <w:color w:val="000000"/>
                  <w:sz w:val="18"/>
                  <w:szCs w:val="18"/>
                </w:rPr>
                <w:t xml:space="preserve"> of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NUMPAGES  </w:instrText>
              </w:r>
              <w:r w:rsidRPr="004D7153">
                <w:rPr>
                  <w:rFonts w:ascii="Arial" w:hAnsi="Arial" w:cs="Arial"/>
                  <w:bCs/>
                  <w:noProof/>
                  <w:color w:val="000000"/>
                  <w:sz w:val="18"/>
                  <w:szCs w:val="18"/>
                </w:rPr>
                <w:fldChar w:fldCharType="separate"/>
              </w:r>
              <w:r w:rsidR="001A1440">
                <w:rPr>
                  <w:rFonts w:ascii="Arial" w:hAnsi="Arial" w:cs="Arial"/>
                  <w:bCs/>
                  <w:noProof/>
                  <w:color w:val="000000"/>
                  <w:sz w:val="18"/>
                  <w:szCs w:val="18"/>
                </w:rPr>
                <w:t>2</w:t>
              </w:r>
              <w:r w:rsidRPr="004D7153">
                <w:rPr>
                  <w:rFonts w:ascii="Arial" w:hAnsi="Arial" w:cs="Arial"/>
                  <w:noProof/>
                  <w:color w:val="000000"/>
                  <w:sz w:val="18"/>
                  <w:szCs w:val="18"/>
                </w:rPr>
                <w:fldChar w:fldCharType="end"/>
              </w:r>
            </w:p>
          </w:sdtContent>
        </w:sdt>
      </w:tc>
    </w:tr>
  </w:tbl>
  <w:p w14:paraId="7FA57DF9" w14:textId="212A71E8" w:rsidR="00EE2FD1" w:rsidRPr="00321577" w:rsidRDefault="005D40DC">
    <w:pPr>
      <w:pStyle w:val="Header"/>
      <w:rPr>
        <w:sz w:val="2"/>
        <w:szCs w:val="2"/>
      </w:rPr>
    </w:pPr>
    <w:r>
      <w:rPr>
        <w:rFonts w:ascii="Calibri" w:hAnsi="Calibri" w:cs="Calibri"/>
        <w:noProof/>
        <w:color w:val="000000"/>
        <w:sz w:val="22"/>
        <w:szCs w:val="22"/>
      </w:rPr>
      <w:drawing>
        <wp:anchor distT="0" distB="0" distL="114300" distR="114300" simplePos="0" relativeHeight="251659264" behindDoc="0" locked="0" layoutInCell="1" allowOverlap="1" wp14:anchorId="20568057" wp14:editId="0C85E16B">
          <wp:simplePos x="0" y="0"/>
          <wp:positionH relativeFrom="column">
            <wp:posOffset>-41910</wp:posOffset>
          </wp:positionH>
          <wp:positionV relativeFrom="paragraph">
            <wp:posOffset>-874674</wp:posOffset>
          </wp:positionV>
          <wp:extent cx="884555" cy="868045"/>
          <wp:effectExtent l="0" t="0" r="0" b="8255"/>
          <wp:wrapNone/>
          <wp:docPr id="1" name="Picture 1" descr="C:\Users\kak292\AppData\Local\Microsoft\Windows\Temporary Internet Files\Content.Outlook\BO0DTJRI\northwestern-thumb.jpg"/>
          <wp:cNvGraphicFramePr/>
          <a:graphic xmlns:a="http://schemas.openxmlformats.org/drawingml/2006/main">
            <a:graphicData uri="http://schemas.openxmlformats.org/drawingml/2006/picture">
              <pic:pic xmlns:pic="http://schemas.openxmlformats.org/drawingml/2006/picture">
                <pic:nvPicPr>
                  <pic:cNvPr id="2" name="Picture 1" descr="C:\Users\kak292\AppData\Local\Microsoft\Windows\Temporary Internet Files\Content.Outlook\BO0DTJRI\northwestern-thumb.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4555" cy="868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F816" w14:textId="77777777" w:rsidR="005D40DC" w:rsidRDefault="005D4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4BA82C23"/>
    <w:multiLevelType w:val="hybridMultilevel"/>
    <w:tmpl w:val="9AA68114"/>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0253A09"/>
    <w:multiLevelType w:val="hybridMultilevel"/>
    <w:tmpl w:val="4538EE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8834074"/>
    <w:multiLevelType w:val="hybridMultilevel"/>
    <w:tmpl w:val="EA02FAB0"/>
    <w:lvl w:ilvl="0" w:tplc="08969D86">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7"/>
  </w:num>
  <w:num w:numId="2">
    <w:abstractNumId w:val="10"/>
  </w:num>
  <w:num w:numId="3">
    <w:abstractNumId w:val="19"/>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20"/>
  </w:num>
  <w:num w:numId="16">
    <w:abstractNumId w:val="26"/>
  </w:num>
  <w:num w:numId="17">
    <w:abstractNumId w:val="12"/>
  </w:num>
  <w:num w:numId="18">
    <w:abstractNumId w:val="25"/>
  </w:num>
  <w:num w:numId="19">
    <w:abstractNumId w:val="23"/>
  </w:num>
  <w:num w:numId="20">
    <w:abstractNumId w:val="21"/>
  </w:num>
  <w:num w:numId="21">
    <w:abstractNumId w:val="27"/>
  </w:num>
  <w:num w:numId="22">
    <w:abstractNumId w:val="14"/>
  </w:num>
  <w:num w:numId="23">
    <w:abstractNumId w:val="11"/>
  </w:num>
  <w:num w:numId="24">
    <w:abstractNumId w:val="29"/>
  </w:num>
  <w:num w:numId="25">
    <w:abstractNumId w:val="13"/>
  </w:num>
  <w:num w:numId="26">
    <w:abstractNumId w:val="16"/>
  </w:num>
  <w:num w:numId="27">
    <w:abstractNumId w:val="28"/>
  </w:num>
  <w:num w:numId="28">
    <w:abstractNumId w:val="16"/>
  </w:num>
  <w:num w:numId="29">
    <w:abstractNumId w:val="16"/>
  </w:num>
  <w:num w:numId="30">
    <w:abstractNumId w:val="16"/>
  </w:num>
  <w:num w:numId="31">
    <w:abstractNumId w:val="16"/>
  </w:num>
  <w:num w:numId="32">
    <w:abstractNumId w:val="16"/>
  </w:num>
  <w:num w:numId="33">
    <w:abstractNumId w:val="15"/>
  </w:num>
  <w:num w:numId="34">
    <w:abstractNumId w:val="16"/>
  </w:num>
  <w:num w:numId="35">
    <w:abstractNumId w:val="22"/>
  </w:num>
  <w:num w:numId="36">
    <w:abstractNumId w:val="18"/>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MaZX1uWJCo/pIhWn3cSHzVo3O/9v/khi+7hRyUAHs6RGEIGsB8k+PLVCmc0Mfzi8cP6ZtVh/NVdAYzd9S4zUg==" w:salt="Ie9xievFtsFBLqRUN9Cks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jcxMzKztDAxNTNT0lEKTi0uzszPAykwqgUAEkoLwSwAAAA="/>
  </w:docVars>
  <w:rsids>
    <w:rsidRoot w:val="00082269"/>
    <w:rsid w:val="000027C7"/>
    <w:rsid w:val="00014E10"/>
    <w:rsid w:val="00044AA7"/>
    <w:rsid w:val="000452A0"/>
    <w:rsid w:val="000459F9"/>
    <w:rsid w:val="000517B1"/>
    <w:rsid w:val="0006253B"/>
    <w:rsid w:val="00071367"/>
    <w:rsid w:val="00073533"/>
    <w:rsid w:val="00076A61"/>
    <w:rsid w:val="00082269"/>
    <w:rsid w:val="00095423"/>
    <w:rsid w:val="000954C3"/>
    <w:rsid w:val="000C01E9"/>
    <w:rsid w:val="000C08DF"/>
    <w:rsid w:val="000C2B32"/>
    <w:rsid w:val="000D3AC5"/>
    <w:rsid w:val="000D4186"/>
    <w:rsid w:val="00121560"/>
    <w:rsid w:val="00121931"/>
    <w:rsid w:val="00126A31"/>
    <w:rsid w:val="00141901"/>
    <w:rsid w:val="00160963"/>
    <w:rsid w:val="001757E9"/>
    <w:rsid w:val="001764C4"/>
    <w:rsid w:val="00187299"/>
    <w:rsid w:val="00194A43"/>
    <w:rsid w:val="001A1440"/>
    <w:rsid w:val="001B56EF"/>
    <w:rsid w:val="001B755F"/>
    <w:rsid w:val="001C586C"/>
    <w:rsid w:val="001D4E0B"/>
    <w:rsid w:val="001D6054"/>
    <w:rsid w:val="001E006C"/>
    <w:rsid w:val="001F02D8"/>
    <w:rsid w:val="002037E1"/>
    <w:rsid w:val="00203BD0"/>
    <w:rsid w:val="00204CB1"/>
    <w:rsid w:val="00213ED7"/>
    <w:rsid w:val="0021602F"/>
    <w:rsid w:val="002266CE"/>
    <w:rsid w:val="00236347"/>
    <w:rsid w:val="00237FFD"/>
    <w:rsid w:val="00252173"/>
    <w:rsid w:val="0025560E"/>
    <w:rsid w:val="00261FD9"/>
    <w:rsid w:val="00263305"/>
    <w:rsid w:val="00274E7F"/>
    <w:rsid w:val="00294F73"/>
    <w:rsid w:val="002C2E3C"/>
    <w:rsid w:val="002C4F16"/>
    <w:rsid w:val="002C70D1"/>
    <w:rsid w:val="002E6ECD"/>
    <w:rsid w:val="002F319B"/>
    <w:rsid w:val="002F5105"/>
    <w:rsid w:val="0030318F"/>
    <w:rsid w:val="0030441F"/>
    <w:rsid w:val="00305112"/>
    <w:rsid w:val="00321577"/>
    <w:rsid w:val="00324786"/>
    <w:rsid w:val="003279F1"/>
    <w:rsid w:val="003303DE"/>
    <w:rsid w:val="00332B6D"/>
    <w:rsid w:val="003407B7"/>
    <w:rsid w:val="00364DB0"/>
    <w:rsid w:val="00380737"/>
    <w:rsid w:val="00393CC6"/>
    <w:rsid w:val="003B47B5"/>
    <w:rsid w:val="003B5F2F"/>
    <w:rsid w:val="003C1C7A"/>
    <w:rsid w:val="003C602B"/>
    <w:rsid w:val="003C6A50"/>
    <w:rsid w:val="003E1AF6"/>
    <w:rsid w:val="003E1D44"/>
    <w:rsid w:val="003E6066"/>
    <w:rsid w:val="003E6758"/>
    <w:rsid w:val="003F365A"/>
    <w:rsid w:val="004101CC"/>
    <w:rsid w:val="004113B3"/>
    <w:rsid w:val="00413719"/>
    <w:rsid w:val="00426650"/>
    <w:rsid w:val="00436538"/>
    <w:rsid w:val="0045390F"/>
    <w:rsid w:val="0046138D"/>
    <w:rsid w:val="004730AC"/>
    <w:rsid w:val="004874F8"/>
    <w:rsid w:val="00493D61"/>
    <w:rsid w:val="004B7E11"/>
    <w:rsid w:val="004D24AE"/>
    <w:rsid w:val="004D2EA4"/>
    <w:rsid w:val="004D4477"/>
    <w:rsid w:val="004E764E"/>
    <w:rsid w:val="00507272"/>
    <w:rsid w:val="00507D4B"/>
    <w:rsid w:val="00521E9E"/>
    <w:rsid w:val="0053704F"/>
    <w:rsid w:val="005540BA"/>
    <w:rsid w:val="0055727C"/>
    <w:rsid w:val="00560B59"/>
    <w:rsid w:val="005638FE"/>
    <w:rsid w:val="00571A8D"/>
    <w:rsid w:val="005914CC"/>
    <w:rsid w:val="005C113E"/>
    <w:rsid w:val="005C71F0"/>
    <w:rsid w:val="005D40DC"/>
    <w:rsid w:val="005D6CC3"/>
    <w:rsid w:val="005F0801"/>
    <w:rsid w:val="00610071"/>
    <w:rsid w:val="00616B5D"/>
    <w:rsid w:val="006311E0"/>
    <w:rsid w:val="0064512C"/>
    <w:rsid w:val="00651696"/>
    <w:rsid w:val="00651F81"/>
    <w:rsid w:val="00660461"/>
    <w:rsid w:val="00660C0B"/>
    <w:rsid w:val="006622B8"/>
    <w:rsid w:val="00662B81"/>
    <w:rsid w:val="00677B40"/>
    <w:rsid w:val="006870CB"/>
    <w:rsid w:val="0069117E"/>
    <w:rsid w:val="006A7F27"/>
    <w:rsid w:val="006B4EDE"/>
    <w:rsid w:val="006D3979"/>
    <w:rsid w:val="006E5F6E"/>
    <w:rsid w:val="0071461E"/>
    <w:rsid w:val="00742589"/>
    <w:rsid w:val="00745F5A"/>
    <w:rsid w:val="00746AEB"/>
    <w:rsid w:val="00755189"/>
    <w:rsid w:val="00756C1D"/>
    <w:rsid w:val="0076142E"/>
    <w:rsid w:val="00763FE2"/>
    <w:rsid w:val="00765CA8"/>
    <w:rsid w:val="00781D3E"/>
    <w:rsid w:val="00790259"/>
    <w:rsid w:val="007B0DFD"/>
    <w:rsid w:val="007B48AB"/>
    <w:rsid w:val="007B7630"/>
    <w:rsid w:val="007C706D"/>
    <w:rsid w:val="007E47DA"/>
    <w:rsid w:val="007F5DE4"/>
    <w:rsid w:val="008122FB"/>
    <w:rsid w:val="00821D6E"/>
    <w:rsid w:val="0082744E"/>
    <w:rsid w:val="00830F6E"/>
    <w:rsid w:val="00832772"/>
    <w:rsid w:val="00837738"/>
    <w:rsid w:val="00841A3B"/>
    <w:rsid w:val="00844920"/>
    <w:rsid w:val="00850CDA"/>
    <w:rsid w:val="00862F67"/>
    <w:rsid w:val="00873FEF"/>
    <w:rsid w:val="008803C3"/>
    <w:rsid w:val="008838C5"/>
    <w:rsid w:val="00883D71"/>
    <w:rsid w:val="008A1A64"/>
    <w:rsid w:val="008C10B3"/>
    <w:rsid w:val="008F5702"/>
    <w:rsid w:val="0090640A"/>
    <w:rsid w:val="00912C00"/>
    <w:rsid w:val="0092585D"/>
    <w:rsid w:val="00932C0E"/>
    <w:rsid w:val="00933B57"/>
    <w:rsid w:val="00944550"/>
    <w:rsid w:val="00946E40"/>
    <w:rsid w:val="009512DB"/>
    <w:rsid w:val="00953D67"/>
    <w:rsid w:val="00967AA1"/>
    <w:rsid w:val="00975D5A"/>
    <w:rsid w:val="009867A1"/>
    <w:rsid w:val="009C076D"/>
    <w:rsid w:val="009F10E4"/>
    <w:rsid w:val="009F19C0"/>
    <w:rsid w:val="00A05445"/>
    <w:rsid w:val="00A13C15"/>
    <w:rsid w:val="00A203E7"/>
    <w:rsid w:val="00A27E25"/>
    <w:rsid w:val="00A339ED"/>
    <w:rsid w:val="00A5712B"/>
    <w:rsid w:val="00A73AF5"/>
    <w:rsid w:val="00A874C8"/>
    <w:rsid w:val="00A87E6E"/>
    <w:rsid w:val="00AB0FCF"/>
    <w:rsid w:val="00AB5B22"/>
    <w:rsid w:val="00AB6DC3"/>
    <w:rsid w:val="00AD1472"/>
    <w:rsid w:val="00AD4F01"/>
    <w:rsid w:val="00AD5394"/>
    <w:rsid w:val="00AE1DBD"/>
    <w:rsid w:val="00AE2818"/>
    <w:rsid w:val="00AF623F"/>
    <w:rsid w:val="00B014FE"/>
    <w:rsid w:val="00B01B75"/>
    <w:rsid w:val="00B0566F"/>
    <w:rsid w:val="00B0703F"/>
    <w:rsid w:val="00B10496"/>
    <w:rsid w:val="00B20777"/>
    <w:rsid w:val="00B4278A"/>
    <w:rsid w:val="00B53ECB"/>
    <w:rsid w:val="00B86C18"/>
    <w:rsid w:val="00B93B7C"/>
    <w:rsid w:val="00BA009A"/>
    <w:rsid w:val="00BA00A1"/>
    <w:rsid w:val="00BA462E"/>
    <w:rsid w:val="00BC0355"/>
    <w:rsid w:val="00BE04FA"/>
    <w:rsid w:val="00BE0B19"/>
    <w:rsid w:val="00BE356E"/>
    <w:rsid w:val="00BE54A6"/>
    <w:rsid w:val="00BF76E4"/>
    <w:rsid w:val="00C0104D"/>
    <w:rsid w:val="00C0319E"/>
    <w:rsid w:val="00C41517"/>
    <w:rsid w:val="00C504E4"/>
    <w:rsid w:val="00C67D14"/>
    <w:rsid w:val="00C730AB"/>
    <w:rsid w:val="00C93AEA"/>
    <w:rsid w:val="00CB43B9"/>
    <w:rsid w:val="00CC3CB4"/>
    <w:rsid w:val="00CC44BB"/>
    <w:rsid w:val="00CC4A1C"/>
    <w:rsid w:val="00CD1433"/>
    <w:rsid w:val="00CD3224"/>
    <w:rsid w:val="00CF327E"/>
    <w:rsid w:val="00CF6B2E"/>
    <w:rsid w:val="00D035A3"/>
    <w:rsid w:val="00D054B6"/>
    <w:rsid w:val="00D10A06"/>
    <w:rsid w:val="00D22DBA"/>
    <w:rsid w:val="00D2692B"/>
    <w:rsid w:val="00D30256"/>
    <w:rsid w:val="00D319E5"/>
    <w:rsid w:val="00D447A8"/>
    <w:rsid w:val="00D53957"/>
    <w:rsid w:val="00D576FF"/>
    <w:rsid w:val="00D6349C"/>
    <w:rsid w:val="00D874C6"/>
    <w:rsid w:val="00D91641"/>
    <w:rsid w:val="00DA1AFB"/>
    <w:rsid w:val="00DA2C8B"/>
    <w:rsid w:val="00DA3817"/>
    <w:rsid w:val="00DC2F67"/>
    <w:rsid w:val="00DD2690"/>
    <w:rsid w:val="00DE4D76"/>
    <w:rsid w:val="00DE7DC9"/>
    <w:rsid w:val="00DF7CDE"/>
    <w:rsid w:val="00E00398"/>
    <w:rsid w:val="00E042C0"/>
    <w:rsid w:val="00E126E5"/>
    <w:rsid w:val="00E136D4"/>
    <w:rsid w:val="00E27307"/>
    <w:rsid w:val="00E30F8F"/>
    <w:rsid w:val="00E430E7"/>
    <w:rsid w:val="00E6355B"/>
    <w:rsid w:val="00E70F68"/>
    <w:rsid w:val="00E725E7"/>
    <w:rsid w:val="00E73F1E"/>
    <w:rsid w:val="00E77BA3"/>
    <w:rsid w:val="00EA1731"/>
    <w:rsid w:val="00ED7516"/>
    <w:rsid w:val="00EE2FD1"/>
    <w:rsid w:val="00EE7570"/>
    <w:rsid w:val="00EF1B36"/>
    <w:rsid w:val="00F1150A"/>
    <w:rsid w:val="00F133CB"/>
    <w:rsid w:val="00F37020"/>
    <w:rsid w:val="00F54716"/>
    <w:rsid w:val="00F75309"/>
    <w:rsid w:val="00F75F3F"/>
    <w:rsid w:val="00F77207"/>
    <w:rsid w:val="00F773C1"/>
    <w:rsid w:val="00F80824"/>
    <w:rsid w:val="00F9059E"/>
    <w:rsid w:val="00F90C29"/>
    <w:rsid w:val="00F96FB2"/>
    <w:rsid w:val="00F979B2"/>
    <w:rsid w:val="00F97FF4"/>
    <w:rsid w:val="00FA5F53"/>
    <w:rsid w:val="00FD7409"/>
    <w:rsid w:val="00FE090D"/>
    <w:rsid w:val="00FE0DA1"/>
    <w:rsid w:val="00FE0F6D"/>
    <w:rsid w:val="00FE3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A97651C"/>
  <w15:docId w15:val="{AAE34C31-33C2-4F07-B620-2A553EAF1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2589"/>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Default">
    <w:name w:val="Default"/>
    <w:rsid w:val="00756C1D"/>
    <w:pPr>
      <w:autoSpaceDE w:val="0"/>
      <w:autoSpaceDN w:val="0"/>
      <w:adjustRightInd w:val="0"/>
    </w:pPr>
    <w:rPr>
      <w:color w:val="000000"/>
      <w:sz w:val="24"/>
      <w:szCs w:val="24"/>
    </w:rPr>
  </w:style>
  <w:style w:type="paragraph" w:customStyle="1" w:styleId="StatementLevel1">
    <w:name w:val="Statement Level 1"/>
    <w:basedOn w:val="ChecklistBasis"/>
    <w:link w:val="StatementLevel1Char"/>
    <w:rsid w:val="00EA1731"/>
  </w:style>
  <w:style w:type="character" w:customStyle="1" w:styleId="StatementLevel1Char">
    <w:name w:val="Statement Level 1 Char"/>
    <w:link w:val="StatementLevel1"/>
    <w:rsid w:val="00EA1731"/>
    <w:rPr>
      <w:rFonts w:ascii="Arial Narrow" w:hAnsi="Arial Narrow"/>
      <w:szCs w:val="24"/>
      <w:lang w:val="en-US" w:eastAsia="en-US" w:bidi="ar-SA"/>
    </w:rPr>
  </w:style>
  <w:style w:type="paragraph" w:customStyle="1" w:styleId="Yes-No">
    <w:name w:val="Yes-No"/>
    <w:basedOn w:val="StatementLevel1"/>
    <w:rsid w:val="00EA1731"/>
    <w:pPr>
      <w:tabs>
        <w:tab w:val="left" w:pos="720"/>
      </w:tabs>
    </w:pPr>
    <w:rPr>
      <w:b/>
    </w:rPr>
  </w:style>
  <w:style w:type="character" w:customStyle="1" w:styleId="ChecklistBasisChar">
    <w:name w:val="Checklist Basis Char"/>
    <w:link w:val="ChecklistBasis"/>
    <w:rsid w:val="00742589"/>
    <w:rPr>
      <w:rFonts w:ascii="Arial Narrow" w:hAnsi="Arial Narrow"/>
      <w:szCs w:val="24"/>
      <w:lang w:val="en-US" w:eastAsia="en-US" w:bidi="ar-SA"/>
    </w:rPr>
  </w:style>
  <w:style w:type="paragraph" w:customStyle="1" w:styleId="SOPFooter">
    <w:name w:val="SOP Footer"/>
    <w:basedOn w:val="Normal"/>
    <w:rsid w:val="00121931"/>
    <w:pPr>
      <w:jc w:val="center"/>
    </w:pPr>
    <w:rPr>
      <w:rFonts w:ascii="Arial" w:hAnsi="Arial" w:cs="Tahoma"/>
      <w:sz w:val="16"/>
      <w:szCs w:val="20"/>
    </w:rPr>
  </w:style>
  <w:style w:type="paragraph" w:styleId="FootnoteText">
    <w:name w:val="footnote text"/>
    <w:basedOn w:val="Normal"/>
    <w:link w:val="FootnoteTextChar"/>
    <w:rsid w:val="00932C0E"/>
    <w:rPr>
      <w:sz w:val="20"/>
      <w:szCs w:val="20"/>
    </w:rPr>
  </w:style>
  <w:style w:type="character" w:customStyle="1" w:styleId="FootnoteTextChar">
    <w:name w:val="Footnote Text Char"/>
    <w:basedOn w:val="DefaultParagraphFont"/>
    <w:link w:val="FootnoteText"/>
    <w:rsid w:val="00932C0E"/>
  </w:style>
  <w:style w:type="character" w:customStyle="1" w:styleId="SOPLeader">
    <w:name w:val="SOP Leader"/>
    <w:rsid w:val="00F77207"/>
    <w:rPr>
      <w:rFonts w:ascii="Calibri" w:hAnsi="Calibri"/>
      <w:b/>
      <w:sz w:val="24"/>
    </w:rPr>
  </w:style>
  <w:style w:type="paragraph" w:customStyle="1" w:styleId="SOPName">
    <w:name w:val="SOP Name"/>
    <w:basedOn w:val="Normal"/>
    <w:rsid w:val="00F77207"/>
    <w:rPr>
      <w:rFonts w:ascii="Calibri" w:hAnsi="Calibri" w:cs="Tahoma"/>
      <w:szCs w:val="20"/>
    </w:rPr>
  </w:style>
  <w:style w:type="paragraph" w:customStyle="1" w:styleId="SOPTableHeader">
    <w:name w:val="SOP Table Header"/>
    <w:basedOn w:val="Normal"/>
    <w:rsid w:val="00F77207"/>
    <w:pPr>
      <w:jc w:val="center"/>
    </w:pPr>
    <w:rPr>
      <w:rFonts w:ascii="Calibri" w:hAnsi="Calibri" w:cs="Tahoma"/>
      <w:sz w:val="20"/>
      <w:szCs w:val="20"/>
    </w:rPr>
  </w:style>
  <w:style w:type="paragraph" w:customStyle="1" w:styleId="SOPTableEntry">
    <w:name w:val="SOP Table Entry"/>
    <w:basedOn w:val="SOPTableHeader"/>
    <w:rsid w:val="00F77207"/>
    <w:rPr>
      <w:sz w:val="18"/>
    </w:rPr>
  </w:style>
  <w:style w:type="paragraph" w:styleId="BalloonText">
    <w:name w:val="Balloon Text"/>
    <w:basedOn w:val="Normal"/>
    <w:link w:val="BalloonTextChar"/>
    <w:rsid w:val="00BC0355"/>
    <w:rPr>
      <w:rFonts w:ascii="Tahoma" w:hAnsi="Tahoma" w:cs="Tahoma"/>
      <w:sz w:val="16"/>
      <w:szCs w:val="16"/>
    </w:rPr>
  </w:style>
  <w:style w:type="character" w:customStyle="1" w:styleId="BalloonTextChar">
    <w:name w:val="Balloon Text Char"/>
    <w:link w:val="BalloonText"/>
    <w:rsid w:val="00BC0355"/>
    <w:rPr>
      <w:rFonts w:ascii="Tahoma" w:hAnsi="Tahoma" w:cs="Tahoma"/>
      <w:sz w:val="16"/>
      <w:szCs w:val="16"/>
    </w:rPr>
  </w:style>
  <w:style w:type="character" w:styleId="CommentReference">
    <w:name w:val="annotation reference"/>
    <w:rsid w:val="00BC0355"/>
    <w:rPr>
      <w:sz w:val="16"/>
      <w:szCs w:val="16"/>
    </w:rPr>
  </w:style>
  <w:style w:type="paragraph" w:styleId="CommentText">
    <w:name w:val="annotation text"/>
    <w:basedOn w:val="Normal"/>
    <w:link w:val="CommentTextChar"/>
    <w:rsid w:val="00BC0355"/>
    <w:rPr>
      <w:sz w:val="20"/>
      <w:szCs w:val="20"/>
    </w:rPr>
  </w:style>
  <w:style w:type="character" w:customStyle="1" w:styleId="CommentTextChar">
    <w:name w:val="Comment Text Char"/>
    <w:basedOn w:val="DefaultParagraphFont"/>
    <w:link w:val="CommentText"/>
    <w:rsid w:val="00BC0355"/>
  </w:style>
  <w:style w:type="paragraph" w:styleId="CommentSubject">
    <w:name w:val="annotation subject"/>
    <w:basedOn w:val="CommentText"/>
    <w:next w:val="CommentText"/>
    <w:link w:val="CommentSubjectChar"/>
    <w:rsid w:val="00BC0355"/>
    <w:rPr>
      <w:b/>
      <w:bCs/>
    </w:rPr>
  </w:style>
  <w:style w:type="character" w:customStyle="1" w:styleId="CommentSubjectChar">
    <w:name w:val="Comment Subject Char"/>
    <w:link w:val="CommentSubject"/>
    <w:rsid w:val="00BC03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29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mailt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B076CE663C41FB9067D61C80307E81"/>
        <w:category>
          <w:name w:val="General"/>
          <w:gallery w:val="placeholder"/>
        </w:category>
        <w:types>
          <w:type w:val="bbPlcHdr"/>
        </w:types>
        <w:behaviors>
          <w:behavior w:val="content"/>
        </w:behaviors>
        <w:guid w:val="{C8DD6741-23E0-4634-9D74-5C07C2B53EC1}"/>
      </w:docPartPr>
      <w:docPartBody>
        <w:p w:rsidR="00FB3FD6" w:rsidRDefault="00FB3FD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FD6"/>
    <w:rsid w:val="001B61C1"/>
    <w:rsid w:val="00FB3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644</Words>
  <Characters>10407</Characters>
  <Application>Microsoft Office Word</Application>
  <DocSecurity>0</DocSecurity>
  <Lines>150</Lines>
  <Paragraphs>52</Paragraphs>
  <ScaleCrop>false</ScaleCrop>
  <HeadingPairs>
    <vt:vector size="2" baseType="variant">
      <vt:variant>
        <vt:lpstr>Title</vt:lpstr>
      </vt:variant>
      <vt:variant>
        <vt:i4>1</vt:i4>
      </vt:variant>
    </vt:vector>
  </HeadingPairs>
  <TitlesOfParts>
    <vt:vector size="1" baseType="lpstr">
      <vt:lpstr>CHECKLIST: Waiver of Consent for Emergency Research</vt:lpstr>
    </vt:vector>
  </TitlesOfParts>
  <Manager>Huron Consulting Group, Inc.</Manager>
  <Company>Huron Consulting Group, Inc.</Company>
  <LinksUpToDate>false</LinksUpToDate>
  <CharactersWithSpaces>11999</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Waiver of Consent for Emergency Research</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Monica Hall Kane</cp:lastModifiedBy>
  <cp:revision>12</cp:revision>
  <cp:lastPrinted>2013-10-24T15:43:00Z</cp:lastPrinted>
  <dcterms:created xsi:type="dcterms:W3CDTF">2018-09-05T21:22:00Z</dcterms:created>
  <dcterms:modified xsi:type="dcterms:W3CDTF">2022-04-12T23:28:00Z</dcterms:modified>
  <cp:category>CHECKLIST</cp:category>
</cp:coreProperties>
</file>